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07FA" w:rsidRDefault="00AD6013">
      <w:r>
        <w:rPr>
          <w:noProof/>
          <w:lang w:val="en-MY" w:eastAsia="ja-JP"/>
        </w:rPr>
        <w:drawing>
          <wp:anchor distT="0" distB="0" distL="114300" distR="114300" simplePos="0" relativeHeight="251644928" behindDoc="0" locked="0" layoutInCell="1" allowOverlap="1" wp14:anchorId="7D118609" wp14:editId="24500D9E">
            <wp:simplePos x="0" y="0"/>
            <wp:positionH relativeFrom="column">
              <wp:posOffset>1828800</wp:posOffset>
            </wp:positionH>
            <wp:positionV relativeFrom="paragraph">
              <wp:posOffset>-228600</wp:posOffset>
            </wp:positionV>
            <wp:extent cx="1805940" cy="926465"/>
            <wp:effectExtent l="0" t="0" r="3810" b="0"/>
            <wp:wrapNone/>
            <wp:docPr id="48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940" cy="92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B07FA" w:rsidRDefault="009B07FA"/>
    <w:p w:rsidR="009B07FA" w:rsidRPr="00574113" w:rsidRDefault="009B07FA">
      <w:pPr>
        <w:rPr>
          <w:rFonts w:ascii="Arial" w:hAnsi="Arial" w:cs="Arial"/>
          <w:sz w:val="4"/>
          <w:szCs w:val="4"/>
        </w:rPr>
      </w:pPr>
    </w:p>
    <w:p w:rsidR="009B07FA" w:rsidRDefault="009B07FA"/>
    <w:p w:rsidR="006F319E" w:rsidRDefault="006F319E" w:rsidP="00E5423A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5317A2" w:rsidRPr="00574113" w:rsidRDefault="005317A2" w:rsidP="00E5423A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574113">
        <w:rPr>
          <w:rFonts w:ascii="Arial" w:hAnsi="Arial" w:cs="Arial"/>
          <w:b/>
          <w:sz w:val="20"/>
          <w:szCs w:val="20"/>
        </w:rPr>
        <w:t>FACULTY OF ELECTRICAL &amp; ELECTRONICS ENGINEERING</w:t>
      </w:r>
    </w:p>
    <w:p w:rsidR="00E5423A" w:rsidRPr="00574113" w:rsidRDefault="00E5423A" w:rsidP="00E5423A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5423A" w:rsidRPr="00574113" w:rsidRDefault="00E5423A" w:rsidP="00E5423A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574113">
        <w:rPr>
          <w:rFonts w:ascii="Arial" w:hAnsi="Arial" w:cs="Arial"/>
          <w:b/>
          <w:sz w:val="20"/>
          <w:szCs w:val="20"/>
        </w:rPr>
        <w:t xml:space="preserve">EXAMINER ANSWER SCRIPT </w:t>
      </w:r>
    </w:p>
    <w:p w:rsidR="00E5423A" w:rsidRPr="00574113" w:rsidRDefault="008F376A" w:rsidP="00E5423A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 2</w:t>
      </w:r>
      <w:r w:rsidR="0038693A">
        <w:rPr>
          <w:rFonts w:ascii="Arial" w:hAnsi="Arial" w:cs="Arial"/>
          <w:b/>
          <w:sz w:val="20"/>
          <w:szCs w:val="20"/>
        </w:rPr>
        <w:t xml:space="preserve">: </w:t>
      </w:r>
      <w:r w:rsidR="0038693A" w:rsidRPr="0038693A">
        <w:rPr>
          <w:rFonts w:ascii="Arial" w:hAnsi="Arial" w:cs="Arial"/>
          <w:b/>
          <w:sz w:val="20"/>
          <w:szCs w:val="20"/>
          <w:u w:val="single"/>
        </w:rPr>
        <w:t>SEM</w:t>
      </w:r>
      <w:r w:rsidR="0038693A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F0791D">
        <w:rPr>
          <w:rFonts w:ascii="Arial" w:hAnsi="Arial" w:cs="Arial"/>
          <w:b/>
          <w:sz w:val="20"/>
          <w:szCs w:val="20"/>
          <w:u w:val="single"/>
        </w:rPr>
        <w:t>1</w:t>
      </w:r>
      <w:r w:rsidR="00E5423A" w:rsidRPr="00574113">
        <w:rPr>
          <w:rFonts w:ascii="Arial" w:hAnsi="Arial" w:cs="Arial"/>
          <w:b/>
          <w:sz w:val="20"/>
          <w:szCs w:val="20"/>
        </w:rPr>
        <w:t xml:space="preserve">   YEAR: </w:t>
      </w:r>
      <w:r w:rsidR="00D01BC8">
        <w:rPr>
          <w:rFonts w:ascii="Arial" w:hAnsi="Arial" w:cs="Arial"/>
          <w:b/>
          <w:sz w:val="20"/>
          <w:szCs w:val="20"/>
          <w:u w:val="single"/>
        </w:rPr>
        <w:t>201</w:t>
      </w:r>
      <w:r w:rsidR="00F0791D">
        <w:rPr>
          <w:rFonts w:ascii="Arial" w:hAnsi="Arial" w:cs="Arial"/>
          <w:b/>
          <w:sz w:val="20"/>
          <w:szCs w:val="20"/>
          <w:u w:val="single"/>
        </w:rPr>
        <w:t>7</w:t>
      </w:r>
      <w:r w:rsidR="00F1315C" w:rsidRPr="0038693A">
        <w:rPr>
          <w:rFonts w:ascii="Arial" w:hAnsi="Arial" w:cs="Arial"/>
          <w:b/>
          <w:sz w:val="20"/>
          <w:szCs w:val="20"/>
          <w:u w:val="single"/>
        </w:rPr>
        <w:t xml:space="preserve"> /</w:t>
      </w:r>
      <w:r w:rsidR="002B3FDE" w:rsidRPr="0038693A">
        <w:rPr>
          <w:rFonts w:ascii="Arial" w:hAnsi="Arial" w:cs="Arial"/>
          <w:b/>
          <w:sz w:val="20"/>
          <w:szCs w:val="20"/>
          <w:u w:val="single"/>
        </w:rPr>
        <w:t xml:space="preserve"> 201</w:t>
      </w:r>
      <w:r w:rsidR="00F0791D">
        <w:rPr>
          <w:rFonts w:ascii="Arial" w:hAnsi="Arial" w:cs="Arial"/>
          <w:b/>
          <w:sz w:val="20"/>
          <w:szCs w:val="20"/>
          <w:u w:val="single"/>
        </w:rPr>
        <w:t>8</w:t>
      </w:r>
    </w:p>
    <w:p w:rsidR="00E5423A" w:rsidRPr="00574113" w:rsidRDefault="00E5423A" w:rsidP="00152D8E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5423A" w:rsidRPr="00574113" w:rsidRDefault="002B3FDE" w:rsidP="00152D8E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ubject: </w:t>
      </w:r>
      <w:r w:rsidRPr="002B3FDE">
        <w:rPr>
          <w:rFonts w:ascii="Arial" w:hAnsi="Arial" w:cs="Arial"/>
          <w:b/>
          <w:sz w:val="20"/>
          <w:szCs w:val="20"/>
          <w:u w:val="single"/>
        </w:rPr>
        <w:t>ALTERNATIVE ENERGY</w:t>
      </w:r>
      <w:r w:rsidR="00E5423A" w:rsidRPr="00574113">
        <w:rPr>
          <w:rFonts w:ascii="Arial" w:hAnsi="Arial" w:cs="Arial"/>
          <w:b/>
          <w:sz w:val="20"/>
          <w:szCs w:val="20"/>
        </w:rPr>
        <w:tab/>
        <w:t>First Ex</w:t>
      </w:r>
      <w:r>
        <w:rPr>
          <w:rFonts w:ascii="Arial" w:hAnsi="Arial" w:cs="Arial"/>
          <w:b/>
          <w:sz w:val="20"/>
          <w:szCs w:val="20"/>
        </w:rPr>
        <w:t xml:space="preserve">aminer: </w:t>
      </w:r>
      <w:r w:rsidRPr="0038693A">
        <w:rPr>
          <w:rFonts w:ascii="Arial" w:hAnsi="Arial" w:cs="Arial"/>
          <w:b/>
          <w:sz w:val="20"/>
          <w:szCs w:val="20"/>
          <w:u w:val="single"/>
        </w:rPr>
        <w:t>M</w:t>
      </w:r>
      <w:r w:rsidR="00907274">
        <w:rPr>
          <w:rFonts w:ascii="Arial" w:hAnsi="Arial" w:cs="Arial"/>
          <w:b/>
          <w:sz w:val="20"/>
          <w:szCs w:val="20"/>
          <w:u w:val="single"/>
        </w:rPr>
        <w:t>OHD SHAWAL JADIN</w:t>
      </w:r>
    </w:p>
    <w:p w:rsidR="00E5423A" w:rsidRDefault="00E5423A" w:rsidP="00152D8E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574113">
        <w:rPr>
          <w:rFonts w:ascii="Arial" w:hAnsi="Arial" w:cs="Arial"/>
          <w:b/>
          <w:sz w:val="20"/>
          <w:szCs w:val="20"/>
        </w:rPr>
        <w:t xml:space="preserve">Subject Code: </w:t>
      </w:r>
      <w:r w:rsidR="002B3FDE" w:rsidRPr="002B3FDE">
        <w:rPr>
          <w:rFonts w:ascii="Arial" w:hAnsi="Arial" w:cs="Arial"/>
          <w:b/>
          <w:sz w:val="20"/>
          <w:szCs w:val="20"/>
          <w:u w:val="single"/>
        </w:rPr>
        <w:t xml:space="preserve">BEE </w:t>
      </w:r>
      <w:r w:rsidR="007F5DB6">
        <w:rPr>
          <w:rFonts w:ascii="Arial" w:hAnsi="Arial" w:cs="Arial"/>
          <w:b/>
          <w:sz w:val="20"/>
          <w:szCs w:val="20"/>
          <w:u w:val="single"/>
        </w:rPr>
        <w:t>416</w:t>
      </w:r>
      <w:r w:rsidR="002B3FDE" w:rsidRPr="002B3FDE">
        <w:rPr>
          <w:rFonts w:ascii="Arial" w:hAnsi="Arial" w:cs="Arial"/>
          <w:b/>
          <w:sz w:val="20"/>
          <w:szCs w:val="20"/>
          <w:u w:val="single"/>
        </w:rPr>
        <w:t>3</w:t>
      </w:r>
      <w:r w:rsidRPr="00574113">
        <w:rPr>
          <w:rFonts w:ascii="Arial" w:hAnsi="Arial" w:cs="Arial"/>
          <w:b/>
          <w:sz w:val="20"/>
          <w:szCs w:val="20"/>
        </w:rPr>
        <w:t xml:space="preserve"> </w:t>
      </w:r>
      <w:r w:rsidRPr="00574113">
        <w:rPr>
          <w:rFonts w:ascii="Arial" w:hAnsi="Arial" w:cs="Arial"/>
          <w:b/>
          <w:sz w:val="20"/>
          <w:szCs w:val="20"/>
        </w:rPr>
        <w:tab/>
      </w:r>
      <w:r w:rsidRPr="00574113">
        <w:rPr>
          <w:rFonts w:ascii="Arial" w:hAnsi="Arial" w:cs="Arial"/>
          <w:b/>
          <w:sz w:val="20"/>
          <w:szCs w:val="20"/>
        </w:rPr>
        <w:tab/>
        <w:t>Se</w:t>
      </w:r>
      <w:r w:rsidR="002B3FDE">
        <w:rPr>
          <w:rFonts w:ascii="Arial" w:hAnsi="Arial" w:cs="Arial"/>
          <w:b/>
          <w:sz w:val="20"/>
          <w:szCs w:val="20"/>
        </w:rPr>
        <w:t xml:space="preserve">cond </w:t>
      </w:r>
      <w:r w:rsidRPr="00574113">
        <w:rPr>
          <w:rFonts w:ascii="Arial" w:hAnsi="Arial" w:cs="Arial"/>
          <w:b/>
          <w:sz w:val="20"/>
          <w:szCs w:val="20"/>
        </w:rPr>
        <w:t>Examiner</w:t>
      </w:r>
      <w:r w:rsidR="002B3FDE">
        <w:rPr>
          <w:rFonts w:ascii="Arial" w:hAnsi="Arial" w:cs="Arial"/>
          <w:b/>
          <w:sz w:val="20"/>
          <w:szCs w:val="20"/>
        </w:rPr>
        <w:t xml:space="preserve">: </w:t>
      </w:r>
      <w:r w:rsidR="0021347C" w:rsidRPr="00F36C46">
        <w:rPr>
          <w:rFonts w:ascii="Arial" w:hAnsi="Arial" w:cs="Arial"/>
          <w:b/>
          <w:sz w:val="20"/>
          <w:szCs w:val="20"/>
          <w:u w:val="single"/>
        </w:rPr>
        <w:t>DR. AHMAD SYAHIMAN MOHD SHAH</w:t>
      </w:r>
    </w:p>
    <w:p w:rsidR="006D0C67" w:rsidRDefault="006D0C67" w:rsidP="00152D8E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6946"/>
        <w:gridCol w:w="980"/>
      </w:tblGrid>
      <w:tr w:rsidR="006D0C67" w:rsidRPr="006D0C67" w:rsidTr="00D46B54">
        <w:tc>
          <w:tcPr>
            <w:tcW w:w="7650" w:type="dxa"/>
            <w:gridSpan w:val="2"/>
          </w:tcPr>
          <w:p w:rsidR="006D0C67" w:rsidRPr="00C3171E" w:rsidRDefault="006D0C67" w:rsidP="006D0C67">
            <w:pPr>
              <w:pStyle w:val="ListParagraph"/>
              <w:numPr>
                <w:ilvl w:val="0"/>
                <w:numId w:val="28"/>
              </w:numPr>
              <w:spacing w:before="120" w:after="120" w:line="276" w:lineRule="auto"/>
              <w:ind w:left="313"/>
              <w:jc w:val="both"/>
              <w:rPr>
                <w:b/>
              </w:rPr>
            </w:pPr>
          </w:p>
        </w:tc>
        <w:tc>
          <w:tcPr>
            <w:tcW w:w="980" w:type="dxa"/>
          </w:tcPr>
          <w:p w:rsidR="006D0C67" w:rsidRPr="00C3171E" w:rsidRDefault="006D0C67" w:rsidP="009C05B8">
            <w:pPr>
              <w:spacing w:before="120" w:after="120" w:line="276" w:lineRule="auto"/>
              <w:jc w:val="center"/>
              <w:rPr>
                <w:b/>
              </w:rPr>
            </w:pPr>
            <w:r w:rsidRPr="00C3171E">
              <w:rPr>
                <w:b/>
              </w:rPr>
              <w:t>Marks</w:t>
            </w:r>
          </w:p>
        </w:tc>
      </w:tr>
      <w:tr w:rsidR="004B3244" w:rsidRPr="004B3244" w:rsidTr="006D0C67">
        <w:tc>
          <w:tcPr>
            <w:tcW w:w="704" w:type="dxa"/>
          </w:tcPr>
          <w:p w:rsidR="006D0C67" w:rsidRPr="00C3171E" w:rsidRDefault="00ED17AE" w:rsidP="006D0C6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(a</w:t>
            </w:r>
            <w:r w:rsidR="006D0C67" w:rsidRPr="00C3171E">
              <w:rPr>
                <w:b/>
              </w:rPr>
              <w:t>)</w:t>
            </w:r>
          </w:p>
        </w:tc>
        <w:tc>
          <w:tcPr>
            <w:tcW w:w="6946" w:type="dxa"/>
          </w:tcPr>
          <w:p w:rsidR="00F0791D" w:rsidRDefault="00F0791D" w:rsidP="006D0C67">
            <w:pPr>
              <w:contextualSpacing/>
              <w:jc w:val="both"/>
              <w:rPr>
                <w:b/>
              </w:rPr>
            </w:pPr>
          </w:p>
          <w:p w:rsidR="008F376A" w:rsidRPr="00B9119A" w:rsidRDefault="008F376A" w:rsidP="008F376A">
            <w:pPr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The maximum open circuit voltage:</w:t>
            </w:r>
          </w:p>
          <w:p w:rsidR="008F376A" w:rsidRPr="00B9119A" w:rsidRDefault="008F376A" w:rsidP="008F376A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8F376A" w:rsidRPr="00B9119A" w:rsidRDefault="00454455" w:rsidP="008F376A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max⁡</m:t>
                    </m:r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_oc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oc_STC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2"/>
                            <w:szCs w:val="22"/>
                            <w:lang w:val="en-GB" w:eastAsia="en-A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Voc</m:t>
                        </m:r>
                      </m:sub>
                    </m:sSub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sz w:val="22"/>
                            <w:szCs w:val="22"/>
                            <w:lang w:val="en-GB" w:eastAsia="en-AU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  <m:t>cell_eff_mi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  <m:t>STC</m:t>
                            </m:r>
                          </m:sub>
                        </m:sSub>
                      </m:e>
                    </m:d>
                  </m:e>
                </m:d>
              </m:oMath>
            </m:oMathPara>
          </w:p>
          <w:p w:rsidR="008F376A" w:rsidRPr="00B9119A" w:rsidRDefault="008F376A" w:rsidP="008F376A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8F376A" w:rsidRPr="00B9119A" w:rsidRDefault="00ED17AE" w:rsidP="008F376A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 xml:space="preserve">                =    43.1 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 xml:space="preserve">[ -148mV   ×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sz w:val="22"/>
                            <w:szCs w:val="22"/>
                            <w:lang w:val="en-GB" w:eastAsia="en-A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 xml:space="preserve"> 20 -25</m:t>
                        </m:r>
                      </m:e>
                    </m:d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]</m:t>
                    </m:r>
                  </m:e>
                </m:d>
              </m:oMath>
            </m:oMathPara>
          </w:p>
          <w:p w:rsidR="008F376A" w:rsidRPr="00B9119A" w:rsidRDefault="008F376A" w:rsidP="008F376A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 xml:space="preserve">                =</m:t>
                </m:r>
                <m:r>
                  <m:rPr>
                    <m:sty m:val="bi"/>
                  </m:rP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 xml:space="preserve">    43.84   V</m:t>
                </m:r>
              </m:oMath>
            </m:oMathPara>
          </w:p>
          <w:p w:rsidR="008F376A" w:rsidRPr="00B9119A" w:rsidRDefault="008F376A" w:rsidP="00334BD9">
            <w:pPr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8F376A" w:rsidRPr="00B9119A" w:rsidRDefault="008F376A" w:rsidP="008F376A">
            <w:pPr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maximum peak power voltage: </w:t>
            </w:r>
          </w:p>
          <w:p w:rsidR="008F376A" w:rsidRPr="00B9119A" w:rsidRDefault="008F376A" w:rsidP="008F376A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8F376A" w:rsidRPr="00B9119A" w:rsidRDefault="00454455" w:rsidP="008F376A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max⁡</m:t>
                    </m:r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_mp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mp_STC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2"/>
                            <w:szCs w:val="22"/>
                            <w:lang w:val="en-GB" w:eastAsia="en-A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Vmp</m:t>
                        </m:r>
                      </m:sub>
                    </m:sSub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sz w:val="22"/>
                            <w:szCs w:val="22"/>
                            <w:lang w:val="en-GB" w:eastAsia="en-AU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  <m:t>cell_eff_mi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  <m:t>STC</m:t>
                            </m:r>
                          </m:sub>
                        </m:sSub>
                      </m:e>
                    </m:d>
                  </m:e>
                </m:d>
              </m:oMath>
            </m:oMathPara>
          </w:p>
          <w:p w:rsidR="008F376A" w:rsidRPr="00B9119A" w:rsidRDefault="008F376A" w:rsidP="008F376A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8F376A" w:rsidRPr="00B9119A" w:rsidRDefault="008F376A" w:rsidP="008F376A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 xml:space="preserve">                =  34  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 xml:space="preserve"> -152 mV ×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sz w:val="22"/>
                            <w:szCs w:val="22"/>
                            <w:lang w:val="en-GB" w:eastAsia="en-A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 xml:space="preserve"> 20-25</m:t>
                        </m:r>
                      </m:e>
                    </m:d>
                  </m:e>
                </m:d>
              </m:oMath>
            </m:oMathPara>
          </w:p>
          <w:p w:rsidR="008F376A" w:rsidRPr="00B9119A" w:rsidRDefault="008F376A" w:rsidP="008F376A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 xml:space="preserve">                =  </m:t>
                </m:r>
                <m:r>
                  <m:rPr>
                    <m:sty m:val="bi"/>
                  </m:rP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34.76 V</m:t>
                </m:r>
              </m:oMath>
            </m:oMathPara>
          </w:p>
          <w:p w:rsidR="008F376A" w:rsidRPr="00B9119A" w:rsidRDefault="008F376A" w:rsidP="00334BD9">
            <w:pPr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8F376A" w:rsidRPr="00B9119A" w:rsidRDefault="008F376A" w:rsidP="008F376A">
            <w:pPr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minimum peak power voltage of the module: </w:t>
            </w:r>
          </w:p>
          <w:p w:rsidR="008F376A" w:rsidRPr="00B9119A" w:rsidRDefault="008F376A" w:rsidP="008F376A">
            <w:pPr>
              <w:tabs>
                <w:tab w:val="num" w:pos="1440"/>
              </w:tabs>
              <w:ind w:left="1222"/>
              <w:contextualSpacing/>
              <w:jc w:val="right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8F376A" w:rsidRPr="00B9119A" w:rsidRDefault="00454455" w:rsidP="008F376A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min⁡</m:t>
                    </m:r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_mp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mp_STC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2"/>
                            <w:szCs w:val="22"/>
                            <w:lang w:val="en-GB" w:eastAsia="en-A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Vmp</m:t>
                        </m:r>
                      </m:sub>
                    </m:sSub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sz w:val="22"/>
                            <w:szCs w:val="22"/>
                            <w:lang w:val="en-GB" w:eastAsia="en-AU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  <m:t>cell_eff_max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22"/>
                                <w:szCs w:val="22"/>
                                <w:lang w:val="en-GB" w:eastAsia="en-AU"/>
                              </w:rPr>
                              <m:t>STC</m:t>
                            </m:r>
                          </m:sub>
                        </m:sSub>
                      </m:e>
                    </m:d>
                  </m:e>
                </m:d>
              </m:oMath>
            </m:oMathPara>
          </w:p>
          <w:p w:rsidR="008F376A" w:rsidRPr="00B9119A" w:rsidRDefault="008F376A" w:rsidP="008F376A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8F376A" w:rsidRPr="00B9119A" w:rsidRDefault="008F376A" w:rsidP="008F376A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 xml:space="preserve">                =    34   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 xml:space="preserve">-152mV ×  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  <w:sz w:val="22"/>
                            <w:szCs w:val="22"/>
                            <w:lang w:val="en-GB" w:eastAsia="en-A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 xml:space="preserve">  75-25</m:t>
                        </m:r>
                      </m:e>
                    </m:d>
                  </m:e>
                </m:d>
              </m:oMath>
            </m:oMathPara>
          </w:p>
          <w:p w:rsidR="008F376A" w:rsidRPr="008E374B" w:rsidRDefault="00893824" w:rsidP="008F376A">
            <w:pPr>
              <w:ind w:left="720"/>
              <w:jc w:val="both"/>
              <w:rPr>
                <w:rFonts w:ascii="Calibri" w:hAnsi="Calibri"/>
                <w:b/>
                <w:noProof/>
                <w:sz w:val="22"/>
                <w:szCs w:val="22"/>
                <w:lang w:val="en-GB" w:eastAsia="en-AU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 xml:space="preserve">                =    26.4    V</m:t>
                </m:r>
              </m:oMath>
            </m:oMathPara>
          </w:p>
          <w:p w:rsidR="00434E9F" w:rsidRDefault="00434E9F" w:rsidP="00434E9F">
            <w:pPr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Pr="00B9119A" w:rsidRDefault="00434E9F" w:rsidP="00434E9F">
            <w:pPr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The maximum number of modules per string such that the maximum string voltage shall not damage the inverter: </w:t>
            </w:r>
          </w:p>
          <w:p w:rsidR="00434E9F" w:rsidRPr="00B9119A" w:rsidRDefault="00434E9F" w:rsidP="00434E9F">
            <w:pPr>
              <w:tabs>
                <w:tab w:val="num" w:pos="720"/>
                <w:tab w:val="num" w:pos="1440"/>
              </w:tabs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By considering 5% safety margin, the voltage window for the  inverter:</w:t>
            </w:r>
          </w:p>
          <w:p w:rsidR="00434E9F" w:rsidRPr="00B9119A" w:rsidRDefault="00434E9F" w:rsidP="00434E9F">
            <w:pPr>
              <w:tabs>
                <w:tab w:val="num" w:pos="720"/>
                <w:tab w:val="num" w:pos="1440"/>
              </w:tabs>
              <w:ind w:left="720"/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Pr="00B9119A" w:rsidRDefault="00454455" w:rsidP="00434E9F">
            <w:pPr>
              <w:tabs>
                <w:tab w:val="num" w:pos="720"/>
                <w:tab w:val="num" w:pos="1440"/>
              </w:tabs>
              <w:ind w:left="720"/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max⁡</m:t>
                    </m:r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_allow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=530×0.95=</m:t>
                </m:r>
                <m:r>
                  <m:rPr>
                    <m:sty m:val="bi"/>
                  </m:rP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503.5</m:t>
                </m:r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 xml:space="preserve"> V</m:t>
                </m:r>
              </m:oMath>
            </m:oMathPara>
          </w:p>
          <w:p w:rsidR="00C3171E" w:rsidRDefault="00C3171E" w:rsidP="006D0C67">
            <w:pPr>
              <w:contextualSpacing/>
              <w:jc w:val="both"/>
              <w:rPr>
                <w:b/>
              </w:rPr>
            </w:pPr>
          </w:p>
          <w:p w:rsidR="00434E9F" w:rsidRPr="00B9119A" w:rsidRDefault="00434E9F" w:rsidP="00434E9F">
            <w:pPr>
              <w:tabs>
                <w:tab w:val="num" w:pos="720"/>
                <w:tab w:val="num" w:pos="1440"/>
              </w:tabs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So, this will allow a maximum number of modules per string:</w:t>
            </w:r>
          </w:p>
          <w:p w:rsidR="00434E9F" w:rsidRPr="00B9119A" w:rsidRDefault="00434E9F" w:rsidP="00434E9F">
            <w:pPr>
              <w:tabs>
                <w:tab w:val="num" w:pos="720"/>
                <w:tab w:val="num" w:pos="1440"/>
              </w:tabs>
              <w:ind w:left="720"/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Pr="0028722E" w:rsidRDefault="00454455" w:rsidP="00434E9F">
            <w:pPr>
              <w:tabs>
                <w:tab w:val="num" w:pos="720"/>
                <w:tab w:val="num" w:pos="1440"/>
              </w:tabs>
              <w:ind w:left="720"/>
              <w:contextualSpacing/>
              <w:rPr>
                <w:rFonts w:ascii="Calibri" w:hAnsi="Calibri"/>
                <w:b/>
                <w:noProof/>
                <w:sz w:val="22"/>
                <w:szCs w:val="22"/>
                <w:lang w:val="en-GB" w:eastAsia="en-AU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503.5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43.84</m:t>
                    </m:r>
                  </m:den>
                </m:f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=11.4849..</m:t>
                </m:r>
                <m:r>
                  <m:rPr>
                    <m:sty m:val="bi"/>
                  </m:rP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 xml:space="preserve"> (round down to 11 modules)</m:t>
                </m:r>
              </m:oMath>
            </m:oMathPara>
          </w:p>
          <w:p w:rsidR="00434E9F" w:rsidRDefault="00434E9F" w:rsidP="006D0C67">
            <w:pPr>
              <w:contextualSpacing/>
              <w:jc w:val="both"/>
              <w:rPr>
                <w:b/>
              </w:rPr>
            </w:pPr>
          </w:p>
          <w:p w:rsidR="00434E9F" w:rsidRPr="00B9119A" w:rsidRDefault="00434E9F" w:rsidP="00434E9F">
            <w:pPr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By considering 5% safety margin, the voltage window for the  inverter:</w:t>
            </w:r>
          </w:p>
          <w:p w:rsidR="00434E9F" w:rsidRPr="00B9119A" w:rsidRDefault="00434E9F" w:rsidP="00434E9F">
            <w:pPr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Pr="00B9119A" w:rsidRDefault="00454455" w:rsidP="00434E9F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max⁡</m:t>
                    </m:r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_window_allow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=400×0.95=</m:t>
                </m:r>
                <m:r>
                  <m:rPr>
                    <m:sty m:val="bi"/>
                  </m:rP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380</m:t>
                </m:r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 xml:space="preserve"> V</m:t>
                </m:r>
              </m:oMath>
            </m:oMathPara>
          </w:p>
          <w:p w:rsidR="00434E9F" w:rsidRPr="00B9119A" w:rsidRDefault="00434E9F" w:rsidP="00434E9F">
            <w:pPr>
              <w:ind w:left="1222"/>
              <w:contextualSpacing/>
              <w:jc w:val="right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Default="00434E9F" w:rsidP="00434E9F">
            <w:pPr>
              <w:tabs>
                <w:tab w:val="num" w:pos="720"/>
                <w:tab w:val="num" w:pos="1440"/>
              </w:tabs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So, the maximum number of modules per string such that the maximum string operating voltage shall not turn off the inverter.:</w:t>
            </w:r>
          </w:p>
          <w:p w:rsidR="00434E9F" w:rsidRPr="00B9119A" w:rsidRDefault="00434E9F" w:rsidP="00434E9F">
            <w:pPr>
              <w:tabs>
                <w:tab w:val="num" w:pos="720"/>
                <w:tab w:val="num" w:pos="1440"/>
              </w:tabs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Pr="0054057B" w:rsidRDefault="00454455" w:rsidP="00434E9F">
            <w:pPr>
              <w:ind w:left="720"/>
              <w:contextualSpacing/>
              <w:rPr>
                <w:b/>
                <w:sz w:val="22"/>
                <w:szCs w:val="22"/>
                <w:lang w:val="en-GB" w:eastAsia="en-AU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380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34.76</m:t>
                    </m:r>
                  </m:den>
                </m:f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10.9321.. (round down to 10 modules)</m:t>
                </m:r>
              </m:oMath>
            </m:oMathPara>
          </w:p>
          <w:p w:rsidR="00434E9F" w:rsidRDefault="00434E9F" w:rsidP="006D0C67">
            <w:pPr>
              <w:contextualSpacing/>
              <w:jc w:val="both"/>
              <w:rPr>
                <w:b/>
              </w:rPr>
            </w:pPr>
          </w:p>
          <w:p w:rsidR="00434E9F" w:rsidRPr="00B9119A" w:rsidRDefault="00434E9F" w:rsidP="00434E9F">
            <w:pPr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The minimum number of modules per string: </w:t>
            </w:r>
          </w:p>
          <w:p w:rsidR="00434E9F" w:rsidRPr="00B9119A" w:rsidRDefault="00434E9F" w:rsidP="00434E9F">
            <w:pPr>
              <w:ind w:left="1222"/>
              <w:contextualSpacing/>
              <w:jc w:val="right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Pr="00B9119A" w:rsidRDefault="00434E9F" w:rsidP="00434E9F">
            <w:pPr>
              <w:tabs>
                <w:tab w:val="num" w:pos="1440"/>
              </w:tabs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By considering 10% safety margin, the voltage window for the  inverter:</w:t>
            </w:r>
          </w:p>
          <w:p w:rsidR="00434E9F" w:rsidRPr="00B9119A" w:rsidRDefault="00434E9F" w:rsidP="00434E9F">
            <w:pPr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Pr="00B9119A" w:rsidRDefault="00454455" w:rsidP="00434E9F">
            <w:pPr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min⁡</m:t>
                    </m:r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_window_allow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=150×1.1=165 V</m:t>
                </m:r>
              </m:oMath>
            </m:oMathPara>
          </w:p>
          <w:p w:rsidR="00434E9F" w:rsidRPr="00B9119A" w:rsidRDefault="00434E9F" w:rsidP="00434E9F">
            <w:pPr>
              <w:tabs>
                <w:tab w:val="num" w:pos="720"/>
              </w:tabs>
              <w:ind w:left="720"/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Pr="00B9119A" w:rsidRDefault="00434E9F" w:rsidP="00434E9F">
            <w:pPr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So the minimum number in a string:</w:t>
            </w:r>
          </w:p>
          <w:p w:rsidR="00434E9F" w:rsidRPr="00B9119A" w:rsidRDefault="00434E9F" w:rsidP="00434E9F">
            <w:pPr>
              <w:ind w:left="720"/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Pr="00B9119A" w:rsidRDefault="00454455" w:rsidP="00434E9F">
            <w:pPr>
              <w:ind w:left="720"/>
              <w:contextualSpacing/>
              <w:rPr>
                <w:rFonts w:ascii="Calibri" w:hAnsi="Calibri"/>
                <w:b/>
                <w:noProof/>
                <w:sz w:val="22"/>
                <w:szCs w:val="22"/>
                <w:lang w:val="en-GB" w:eastAsia="en-AU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165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 xml:space="preserve">26.4 ×0.95 </m:t>
                    </m:r>
                  </m:den>
                </m:f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 xml:space="preserve">=6.5789… </m:t>
                </m:r>
                <m:r>
                  <m:rPr>
                    <m:sty m:val="bi"/>
                  </m:rP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(round up to 7 modules)</m:t>
                </m:r>
              </m:oMath>
            </m:oMathPara>
          </w:p>
          <w:p w:rsidR="00434E9F" w:rsidRDefault="00434E9F" w:rsidP="006D0C67">
            <w:pPr>
              <w:contextualSpacing/>
              <w:jc w:val="both"/>
              <w:rPr>
                <w:b/>
              </w:rPr>
            </w:pPr>
          </w:p>
          <w:p w:rsidR="00434E9F" w:rsidRPr="005A1CE9" w:rsidRDefault="00434E9F" w:rsidP="00434E9F">
            <w:pPr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5A1CE9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The estimate total array power at stc and total number of modules that matches with the inverter. </w:t>
            </w:r>
          </w:p>
          <w:p w:rsidR="00434E9F" w:rsidRPr="00B9119A" w:rsidRDefault="00434E9F" w:rsidP="00434E9F">
            <w:pPr>
              <w:ind w:left="1222"/>
              <w:contextualSpacing/>
              <w:jc w:val="right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Pr="00B9119A" w:rsidRDefault="00434E9F" w:rsidP="00434E9F">
            <w:pPr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Approximate total array power </w:t>
            </w:r>
            <m:oMath>
              <m:r>
                <w:rPr>
                  <w:rFonts w:ascii="Cambria Math" w:hAnsi="Cambria Math"/>
                  <w:noProof/>
                  <w:sz w:val="22"/>
                  <w:szCs w:val="22"/>
                  <w:lang w:val="en-GB" w:eastAsia="en-AU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noProof/>
                      <w:sz w:val="22"/>
                      <w:szCs w:val="22"/>
                      <w:lang w:val="en-GB" w:eastAsia="en-AU"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  <w:sz w:val="22"/>
                      <w:szCs w:val="22"/>
                      <w:lang w:val="en-GB" w:eastAsia="en-AU"/>
                    </w:rPr>
                    <m:t>4600</m:t>
                  </m:r>
                </m:num>
                <m:den>
                  <m:r>
                    <w:rPr>
                      <w:rFonts w:ascii="Cambria Math" w:hAnsi="Cambria Math"/>
                      <w:noProof/>
                      <w:sz w:val="22"/>
                      <w:szCs w:val="22"/>
                      <w:lang w:val="en-GB" w:eastAsia="en-AU"/>
                    </w:rPr>
                    <m:t>0.75</m:t>
                  </m:r>
                </m:den>
              </m:f>
              <m:r>
                <w:rPr>
                  <w:rFonts w:ascii="Cambria Math" w:hAnsi="Cambria Math"/>
                  <w:noProof/>
                  <w:sz w:val="22"/>
                  <w:szCs w:val="22"/>
                  <w:lang w:val="en-GB" w:eastAsia="en-AU"/>
                </w:rPr>
                <m:t xml:space="preserve">=6133.3 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  <w:szCs w:val="22"/>
                      <w:lang w:val="en-GB" w:eastAsia="en-AU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  <w:szCs w:val="22"/>
                      <w:lang w:val="en-GB" w:eastAsia="en-AU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  <w:szCs w:val="22"/>
                      <w:lang w:val="en-GB" w:eastAsia="en-AU"/>
                    </w:rPr>
                    <m:t>p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  <w:szCs w:val="22"/>
                  <w:lang w:val="en-GB" w:eastAsia="en-AU"/>
                </w:rPr>
                <m:t xml:space="preserve"> and </m:t>
              </m:r>
              <m:f>
                <m:fPr>
                  <m:ctrlPr>
                    <w:rPr>
                      <w:rFonts w:ascii="Cambria Math" w:hAnsi="Cambria Math"/>
                      <w:i/>
                      <w:noProof/>
                      <w:sz w:val="22"/>
                      <w:szCs w:val="22"/>
                      <w:lang w:val="en-GB" w:eastAsia="en-AU"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  <w:sz w:val="22"/>
                      <w:szCs w:val="22"/>
                      <w:lang w:val="en-GB" w:eastAsia="en-AU"/>
                    </w:rPr>
                    <m:t>4600</m:t>
                  </m:r>
                </m:num>
                <m:den>
                  <m:r>
                    <w:rPr>
                      <w:rFonts w:ascii="Cambria Math" w:hAnsi="Cambria Math"/>
                      <w:noProof/>
                      <w:sz w:val="22"/>
                      <w:szCs w:val="22"/>
                      <w:lang w:val="en-GB" w:eastAsia="en-AU"/>
                    </w:rPr>
                    <m:t>0.80</m:t>
                  </m:r>
                </m:den>
              </m:f>
              <m:r>
                <w:rPr>
                  <w:rFonts w:ascii="Cambria Math" w:hAnsi="Cambria Math"/>
                  <w:noProof/>
                  <w:sz w:val="22"/>
                  <w:szCs w:val="22"/>
                  <w:lang w:val="en-GB" w:eastAsia="en-AU"/>
                </w:rPr>
                <m:t xml:space="preserve">=5750 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  <w:szCs w:val="22"/>
                      <w:lang w:val="en-GB" w:eastAsia="en-AU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  <w:szCs w:val="22"/>
                      <w:lang w:val="en-GB" w:eastAsia="en-AU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  <w:szCs w:val="22"/>
                      <w:lang w:val="en-GB" w:eastAsia="en-AU"/>
                    </w:rPr>
                    <m:t>p</m:t>
                  </m:r>
                </m:sub>
              </m:sSub>
            </m:oMath>
          </w:p>
          <w:p w:rsidR="00434E9F" w:rsidRPr="00B9119A" w:rsidRDefault="00434E9F" w:rsidP="00434E9F">
            <w:pPr>
              <w:ind w:left="720"/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Default="00434E9F" w:rsidP="00434E9F">
            <w:pPr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Aproximate total number of</w:t>
            </w: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 </w:t>
            </w: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modules</w:t>
            </w: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: </w:t>
            </w:r>
          </w:p>
          <w:p w:rsidR="00434E9F" w:rsidRDefault="00434E9F" w:rsidP="00434E9F">
            <w:pPr>
              <w:ind w:left="720"/>
              <w:contextualSpacing/>
              <w:jc w:val="center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6133.3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160</m:t>
                    </m:r>
                  </m:den>
                </m:f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=38.3331.. (round down to 38 modules)</m:t>
                </m:r>
              </m:oMath>
            </m:oMathPara>
          </w:p>
          <w:p w:rsidR="00434E9F" w:rsidRDefault="00434E9F" w:rsidP="00434E9F">
            <w:pPr>
              <w:ind w:left="720"/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Default="00434E9F" w:rsidP="00434E9F">
            <w:pPr>
              <w:ind w:left="720"/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and also </w:t>
            </w:r>
          </w:p>
          <w:p w:rsidR="00434E9F" w:rsidRPr="00B9119A" w:rsidRDefault="00434E9F" w:rsidP="00434E9F">
            <w:pPr>
              <w:ind w:left="720"/>
              <w:contextualSpacing/>
              <w:jc w:val="center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>
              <m:r>
                <w:rPr>
                  <w:rFonts w:ascii="Cambria Math" w:hAnsi="Cambria Math"/>
                  <w:noProof/>
                  <w:sz w:val="22"/>
                  <w:szCs w:val="22"/>
                  <w:lang w:val="en-GB" w:eastAsia="en-AU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noProof/>
                      <w:sz w:val="22"/>
                      <w:szCs w:val="22"/>
                      <w:lang w:val="en-GB" w:eastAsia="en-AU"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  <w:sz w:val="22"/>
                      <w:szCs w:val="22"/>
                      <w:lang w:val="en-GB" w:eastAsia="en-AU"/>
                    </w:rPr>
                    <m:t>5750</m:t>
                  </m:r>
                </m:num>
                <m:den>
                  <m:r>
                    <w:rPr>
                      <w:rFonts w:ascii="Cambria Math" w:hAnsi="Cambria Math"/>
                      <w:noProof/>
                      <w:sz w:val="22"/>
                      <w:szCs w:val="22"/>
                      <w:lang w:val="en-GB" w:eastAsia="en-AU"/>
                    </w:rPr>
                    <m:t>160</m:t>
                  </m:r>
                </m:den>
              </m:f>
              <m:r>
                <w:rPr>
                  <w:rFonts w:ascii="Cambria Math" w:hAnsi="Cambria Math"/>
                  <w:noProof/>
                  <w:sz w:val="22"/>
                  <w:szCs w:val="22"/>
                  <w:lang w:val="en-GB" w:eastAsia="en-AU"/>
                </w:rPr>
                <m:t>=35.9375 (round up to 36 modules)</m:t>
              </m:r>
            </m:oMath>
            <w:r w:rsidRPr="00B9119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.</w:t>
            </w:r>
          </w:p>
          <w:p w:rsidR="00434E9F" w:rsidRDefault="00434E9F" w:rsidP="006D0C67">
            <w:pPr>
              <w:contextualSpacing/>
              <w:jc w:val="both"/>
              <w:rPr>
                <w:b/>
                <w:lang w:val="en-GB"/>
              </w:rPr>
            </w:pPr>
          </w:p>
          <w:p w:rsidR="00434E9F" w:rsidRDefault="00434E9F" w:rsidP="00434E9F">
            <w:pPr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To determine the maximum number of parallel strings: </w:t>
            </w:r>
          </w:p>
          <w:p w:rsidR="00434E9F" w:rsidRDefault="00434E9F" w:rsidP="00434E9F">
            <w:pPr>
              <w:ind w:left="1222"/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Pr="00021568" w:rsidRDefault="00454455" w:rsidP="00434E9F">
            <w:pPr>
              <w:tabs>
                <w:tab w:val="left" w:pos="720"/>
              </w:tabs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parallel_string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2"/>
                            <w:szCs w:val="22"/>
                            <w:lang w:val="en-GB" w:eastAsia="en-A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max⁡</m:t>
                        </m:r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_dc_inv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2"/>
                            <w:szCs w:val="22"/>
                            <w:lang w:val="en-GB" w:eastAsia="en-A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safety</m:t>
                        </m:r>
                      </m:sub>
                    </m:sSub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2"/>
                            <w:szCs w:val="22"/>
                            <w:lang w:val="en-GB" w:eastAsia="en-A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2"/>
                            <w:szCs w:val="22"/>
                            <w:lang w:val="en-GB" w:eastAsia="en-AU"/>
                          </w:rPr>
                          <m:t>sc_string</m:t>
                        </m:r>
                      </m:sub>
                    </m:sSub>
                  </m:den>
                </m:f>
              </m:oMath>
            </m:oMathPara>
          </w:p>
          <w:p w:rsidR="00434E9F" w:rsidRPr="00B9119A" w:rsidRDefault="00434E9F" w:rsidP="00434E9F">
            <w:pPr>
              <w:tabs>
                <w:tab w:val="left" w:pos="720"/>
              </w:tabs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Pr="00B9119A" w:rsidRDefault="00454455" w:rsidP="00434E9F">
            <w:pPr>
              <w:tabs>
                <w:tab w:val="left" w:pos="720"/>
              </w:tabs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parallel_string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2"/>
                        <w:szCs w:val="22"/>
                        <w:lang w:val="en-GB" w:eastAsia="en-A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35.84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2"/>
                        <w:szCs w:val="22"/>
                        <w:lang w:val="en-GB" w:eastAsia="en-AU"/>
                      </w:rPr>
                      <m:t>1.25×5.2</m:t>
                    </m:r>
                  </m:den>
                </m:f>
                <m:r>
                  <w:rPr>
                    <w:rFonts w:ascii="Cambria Math" w:hAnsi="Cambria Math"/>
                    <w:noProof/>
                    <w:sz w:val="22"/>
                    <w:szCs w:val="22"/>
                    <w:lang w:val="en-GB" w:eastAsia="en-AU"/>
                  </w:rPr>
                  <m:t>=5.5138… ≈5 (round down)</m:t>
                </m:r>
              </m:oMath>
            </m:oMathPara>
          </w:p>
          <w:p w:rsidR="00434E9F" w:rsidRDefault="00434E9F" w:rsidP="00434E9F">
            <w:pPr>
              <w:ind w:left="1222"/>
              <w:contextualSpacing/>
              <w:jc w:val="right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Default="00434E9F" w:rsidP="00434E9F">
            <w:pPr>
              <w:ind w:left="1222"/>
              <w:contextualSpacing/>
              <w:jc w:val="right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Default="00434E9F" w:rsidP="00434E9F">
            <w:pPr>
              <w:ind w:left="1222"/>
              <w:contextualSpacing/>
              <w:jc w:val="right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988"/>
              <w:gridCol w:w="859"/>
              <w:gridCol w:w="779"/>
              <w:gridCol w:w="1279"/>
            </w:tblGrid>
            <w:tr w:rsidR="00434E9F" w:rsidTr="00D46B54">
              <w:trPr>
                <w:jc w:val="center"/>
              </w:trPr>
              <w:tc>
                <w:tcPr>
                  <w:tcW w:w="988" w:type="dxa"/>
                </w:tcPr>
                <w:p w:rsidR="00434E9F" w:rsidRDefault="00434E9F" w:rsidP="00434E9F">
                  <w:pPr>
                    <w:contextualSpacing/>
                    <w:rPr>
                      <w:rFonts w:ascii="Calibri" w:hAnsi="Calibri"/>
                      <w:noProof/>
                      <w:sz w:val="22"/>
                      <w:szCs w:val="22"/>
                      <w:lang w:val="en-GB" w:eastAsia="en-AU"/>
                    </w:rPr>
                  </w:pPr>
                  <w:r>
                    <w:rPr>
                      <w:rFonts w:ascii="Calibri" w:hAnsi="Calibri"/>
                      <w:noProof/>
                      <w:sz w:val="22"/>
                      <w:szCs w:val="22"/>
                      <w:lang w:val="en-GB" w:eastAsia="en-AU"/>
                    </w:rPr>
                    <w:lastRenderedPageBreak/>
                    <w:t>Parallel</w:t>
                  </w:r>
                </w:p>
              </w:tc>
              <w:tc>
                <w:tcPr>
                  <w:tcW w:w="859" w:type="dxa"/>
                </w:tcPr>
                <w:p w:rsidR="00434E9F" w:rsidRDefault="00434E9F" w:rsidP="00434E9F">
                  <w:pPr>
                    <w:contextualSpacing/>
                    <w:rPr>
                      <w:rFonts w:ascii="Calibri" w:hAnsi="Calibri"/>
                      <w:noProof/>
                      <w:sz w:val="22"/>
                      <w:szCs w:val="22"/>
                      <w:lang w:val="en-GB" w:eastAsia="en-AU"/>
                    </w:rPr>
                  </w:pPr>
                  <w:r>
                    <w:rPr>
                      <w:rFonts w:ascii="Calibri" w:hAnsi="Calibri"/>
                      <w:noProof/>
                      <w:sz w:val="22"/>
                      <w:szCs w:val="22"/>
                      <w:lang w:val="en-GB" w:eastAsia="en-AU"/>
                    </w:rPr>
                    <w:t>Series</w:t>
                  </w:r>
                </w:p>
              </w:tc>
              <w:tc>
                <w:tcPr>
                  <w:tcW w:w="779" w:type="dxa"/>
                </w:tcPr>
                <w:p w:rsidR="00434E9F" w:rsidRDefault="00434E9F" w:rsidP="00434E9F">
                  <w:pPr>
                    <w:contextualSpacing/>
                    <w:rPr>
                      <w:rFonts w:ascii="Calibri" w:hAnsi="Calibri"/>
                      <w:noProof/>
                      <w:sz w:val="22"/>
                      <w:szCs w:val="22"/>
                      <w:lang w:val="en-GB" w:eastAsia="en-AU"/>
                    </w:rPr>
                  </w:pPr>
                  <w:r>
                    <w:rPr>
                      <w:rFonts w:ascii="Calibri" w:hAnsi="Calibri"/>
                      <w:noProof/>
                      <w:sz w:val="22"/>
                      <w:szCs w:val="22"/>
                      <w:lang w:val="en-GB" w:eastAsia="en-AU"/>
                    </w:rPr>
                    <w:t>Total</w:t>
                  </w:r>
                </w:p>
              </w:tc>
              <w:tc>
                <w:tcPr>
                  <w:tcW w:w="1279" w:type="dxa"/>
                </w:tcPr>
                <w:p w:rsidR="00434E9F" w:rsidRDefault="00434E9F" w:rsidP="00434E9F">
                  <w:pPr>
                    <w:contextualSpacing/>
                    <w:rPr>
                      <w:rFonts w:ascii="Calibri" w:hAnsi="Calibri"/>
                      <w:noProof/>
                      <w:sz w:val="22"/>
                      <w:szCs w:val="22"/>
                      <w:lang w:val="en-GB" w:eastAsia="en-AU"/>
                    </w:rPr>
                  </w:pPr>
                  <w:r>
                    <w:rPr>
                      <w:rFonts w:ascii="Calibri" w:hAnsi="Calibri"/>
                      <w:noProof/>
                      <w:sz w:val="22"/>
                      <w:szCs w:val="22"/>
                      <w:lang w:val="en-GB" w:eastAsia="en-AU"/>
                    </w:rPr>
                    <w:t>Ratio</w:t>
                  </w:r>
                </w:p>
              </w:tc>
            </w:tr>
            <w:tr w:rsidR="00434E9F" w:rsidTr="00D46B54">
              <w:trPr>
                <w:jc w:val="center"/>
              </w:trPr>
              <w:tc>
                <w:tcPr>
                  <w:tcW w:w="988" w:type="dxa"/>
                  <w:vAlign w:val="center"/>
                </w:tcPr>
                <w:p w:rsidR="00434E9F" w:rsidRDefault="00434E9F" w:rsidP="00434E9F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  <w:lang w:val="en-GB"/>
                    </w:rPr>
                    <w:t>4</w:t>
                  </w:r>
                </w:p>
              </w:tc>
              <w:tc>
                <w:tcPr>
                  <w:tcW w:w="859" w:type="dxa"/>
                  <w:vAlign w:val="center"/>
                </w:tcPr>
                <w:p w:rsidR="00434E9F" w:rsidRDefault="00434E9F" w:rsidP="00434E9F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779" w:type="dxa"/>
                  <w:vAlign w:val="center"/>
                </w:tcPr>
                <w:p w:rsidR="00434E9F" w:rsidRDefault="00434E9F" w:rsidP="00434E9F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40</w:t>
                  </w:r>
                </w:p>
              </w:tc>
              <w:tc>
                <w:tcPr>
                  <w:tcW w:w="1279" w:type="dxa"/>
                  <w:vAlign w:val="center"/>
                </w:tcPr>
                <w:p w:rsidR="00434E9F" w:rsidRDefault="00434E9F" w:rsidP="00434E9F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0.71875</w:t>
                  </w:r>
                </w:p>
              </w:tc>
            </w:tr>
            <w:tr w:rsidR="00434E9F" w:rsidTr="00D46B54">
              <w:trPr>
                <w:jc w:val="center"/>
              </w:trPr>
              <w:tc>
                <w:tcPr>
                  <w:tcW w:w="988" w:type="dxa"/>
                  <w:vAlign w:val="center"/>
                </w:tcPr>
                <w:p w:rsidR="00434E9F" w:rsidRPr="00C27A40" w:rsidRDefault="00434E9F" w:rsidP="00434E9F">
                  <w:pPr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C27A40"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val="en-GB"/>
                    </w:rPr>
                    <w:t>4</w:t>
                  </w:r>
                </w:p>
              </w:tc>
              <w:tc>
                <w:tcPr>
                  <w:tcW w:w="859" w:type="dxa"/>
                  <w:vAlign w:val="center"/>
                </w:tcPr>
                <w:p w:rsidR="00434E9F" w:rsidRPr="00C27A40" w:rsidRDefault="00434E9F" w:rsidP="00434E9F">
                  <w:pPr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C27A40"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9</w:t>
                  </w:r>
                </w:p>
              </w:tc>
              <w:tc>
                <w:tcPr>
                  <w:tcW w:w="779" w:type="dxa"/>
                  <w:vAlign w:val="center"/>
                </w:tcPr>
                <w:p w:rsidR="00434E9F" w:rsidRPr="00C27A40" w:rsidRDefault="00434E9F" w:rsidP="00434E9F">
                  <w:pPr>
                    <w:jc w:val="center"/>
                    <w:rPr>
                      <w:rFonts w:ascii="Calibri" w:hAnsi="Calibri" w:cs="Calibri"/>
                      <w:b/>
                      <w:color w:val="000000"/>
                      <w:sz w:val="22"/>
                      <w:szCs w:val="22"/>
                    </w:rPr>
                  </w:pPr>
                  <w:r w:rsidRPr="00C27A40">
                    <w:rPr>
                      <w:rFonts w:ascii="Calibri" w:hAnsi="Calibri" w:cs="Calibri"/>
                      <w:b/>
                      <w:color w:val="000000"/>
                      <w:sz w:val="22"/>
                      <w:szCs w:val="22"/>
                    </w:rPr>
                    <w:t>36</w:t>
                  </w:r>
                </w:p>
              </w:tc>
              <w:tc>
                <w:tcPr>
                  <w:tcW w:w="1279" w:type="dxa"/>
                  <w:vAlign w:val="center"/>
                </w:tcPr>
                <w:p w:rsidR="00434E9F" w:rsidRPr="00C27A40" w:rsidRDefault="00434E9F" w:rsidP="00434E9F">
                  <w:pPr>
                    <w:jc w:val="center"/>
                    <w:rPr>
                      <w:rFonts w:ascii="Calibri" w:hAnsi="Calibri" w:cs="Calibri"/>
                      <w:b/>
                      <w:color w:val="000000"/>
                      <w:sz w:val="22"/>
                      <w:szCs w:val="22"/>
                    </w:rPr>
                  </w:pPr>
                  <w:r w:rsidRPr="00C27A40">
                    <w:rPr>
                      <w:rFonts w:ascii="Calibri" w:hAnsi="Calibri" w:cs="Calibri"/>
                      <w:b/>
                      <w:color w:val="000000"/>
                      <w:sz w:val="22"/>
                      <w:szCs w:val="22"/>
                    </w:rPr>
                    <w:t>0.79861111</w:t>
                  </w:r>
                </w:p>
              </w:tc>
            </w:tr>
            <w:tr w:rsidR="00434E9F" w:rsidTr="00D46B54">
              <w:trPr>
                <w:jc w:val="center"/>
              </w:trPr>
              <w:tc>
                <w:tcPr>
                  <w:tcW w:w="988" w:type="dxa"/>
                  <w:vAlign w:val="center"/>
                </w:tcPr>
                <w:p w:rsidR="00434E9F" w:rsidRDefault="00434E9F" w:rsidP="00434E9F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  <w:lang w:val="en-GB"/>
                    </w:rPr>
                    <w:t>5</w:t>
                  </w:r>
                </w:p>
              </w:tc>
              <w:tc>
                <w:tcPr>
                  <w:tcW w:w="859" w:type="dxa"/>
                  <w:vAlign w:val="center"/>
                </w:tcPr>
                <w:p w:rsidR="00434E9F" w:rsidRDefault="00434E9F" w:rsidP="00434E9F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8</w:t>
                  </w:r>
                </w:p>
              </w:tc>
              <w:tc>
                <w:tcPr>
                  <w:tcW w:w="779" w:type="dxa"/>
                  <w:vAlign w:val="center"/>
                </w:tcPr>
                <w:p w:rsidR="00434E9F" w:rsidRDefault="00434E9F" w:rsidP="00434E9F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40</w:t>
                  </w:r>
                </w:p>
              </w:tc>
              <w:tc>
                <w:tcPr>
                  <w:tcW w:w="1279" w:type="dxa"/>
                  <w:vAlign w:val="center"/>
                </w:tcPr>
                <w:p w:rsidR="00434E9F" w:rsidRDefault="00434E9F" w:rsidP="00434E9F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0.71875</w:t>
                  </w:r>
                </w:p>
              </w:tc>
            </w:tr>
            <w:tr w:rsidR="00434E9F" w:rsidTr="00D46B54">
              <w:trPr>
                <w:jc w:val="center"/>
              </w:trPr>
              <w:tc>
                <w:tcPr>
                  <w:tcW w:w="988" w:type="dxa"/>
                  <w:vAlign w:val="center"/>
                </w:tcPr>
                <w:p w:rsidR="00434E9F" w:rsidRPr="00C27A40" w:rsidRDefault="00434E9F" w:rsidP="00434E9F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C27A40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val="en-GB"/>
                    </w:rPr>
                    <w:t>5</w:t>
                  </w:r>
                </w:p>
              </w:tc>
              <w:tc>
                <w:tcPr>
                  <w:tcW w:w="859" w:type="dxa"/>
                  <w:vAlign w:val="center"/>
                </w:tcPr>
                <w:p w:rsidR="00434E9F" w:rsidRPr="00C27A40" w:rsidRDefault="00434E9F" w:rsidP="00434E9F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C27A40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7</w:t>
                  </w:r>
                </w:p>
              </w:tc>
              <w:tc>
                <w:tcPr>
                  <w:tcW w:w="779" w:type="dxa"/>
                  <w:vAlign w:val="center"/>
                </w:tcPr>
                <w:p w:rsidR="00434E9F" w:rsidRPr="00C27A40" w:rsidRDefault="00434E9F" w:rsidP="00434E9F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C27A40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35</w:t>
                  </w:r>
                </w:p>
              </w:tc>
              <w:tc>
                <w:tcPr>
                  <w:tcW w:w="1279" w:type="dxa"/>
                  <w:vAlign w:val="center"/>
                </w:tcPr>
                <w:p w:rsidR="00434E9F" w:rsidRPr="00C27A40" w:rsidRDefault="00434E9F" w:rsidP="00434E9F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C27A40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0.82142857</w:t>
                  </w:r>
                </w:p>
              </w:tc>
            </w:tr>
          </w:tbl>
          <w:p w:rsidR="00434E9F" w:rsidRPr="00B9119A" w:rsidRDefault="00434E9F" w:rsidP="00434E9F">
            <w:pPr>
              <w:ind w:left="720"/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434E9F" w:rsidRDefault="00434E9F" w:rsidP="00434E9F">
            <w:pPr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Target derating factor to inverter size k is 0.75 and 0.80. Therefore, the optimum configuration is</w:t>
            </w:r>
            <w:r>
              <w:rPr>
                <w:rFonts w:ascii="Calibri" w:hAnsi="Calibri"/>
                <w:b/>
                <w:noProof/>
                <w:sz w:val="22"/>
                <w:szCs w:val="22"/>
                <w:lang w:val="en-GB" w:eastAsia="en-AU"/>
              </w:rPr>
              <w:t xml:space="preserve"> either 4</w:t>
            </w:r>
            <w:r w:rsidRPr="009B5D87">
              <w:rPr>
                <w:rFonts w:ascii="Calibri" w:hAnsi="Calibri"/>
                <w:b/>
                <w:noProof/>
                <w:sz w:val="22"/>
                <w:szCs w:val="22"/>
                <w:lang w:val="en-GB" w:eastAsia="en-AU"/>
              </w:rPr>
              <w:t xml:space="preserve"> X </w:t>
            </w:r>
            <w:r>
              <w:rPr>
                <w:rFonts w:ascii="Calibri" w:hAnsi="Calibri"/>
                <w:b/>
                <w:noProof/>
                <w:sz w:val="22"/>
                <w:szCs w:val="22"/>
                <w:lang w:val="en-GB" w:eastAsia="en-AU"/>
              </w:rPr>
              <w:t>9</w:t>
            </w: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. </w:t>
            </w:r>
          </w:p>
          <w:p w:rsidR="00434E9F" w:rsidRPr="00434E9F" w:rsidRDefault="00434E9F" w:rsidP="006D0C67">
            <w:pPr>
              <w:contextualSpacing/>
              <w:jc w:val="both"/>
              <w:rPr>
                <w:b/>
                <w:lang w:val="en-GB"/>
              </w:rPr>
            </w:pPr>
          </w:p>
        </w:tc>
        <w:tc>
          <w:tcPr>
            <w:tcW w:w="980" w:type="dxa"/>
          </w:tcPr>
          <w:p w:rsidR="006D0C67" w:rsidRPr="00C3171E" w:rsidRDefault="006D0C67" w:rsidP="009C05B8">
            <w:pPr>
              <w:contextualSpacing/>
              <w:jc w:val="center"/>
              <w:rPr>
                <w:b/>
              </w:rPr>
            </w:pPr>
          </w:p>
          <w:p w:rsidR="009C05B8" w:rsidRPr="00C3171E" w:rsidRDefault="009C05B8" w:rsidP="009C05B8">
            <w:pPr>
              <w:contextualSpacing/>
              <w:jc w:val="center"/>
              <w:rPr>
                <w:b/>
              </w:rPr>
            </w:pPr>
          </w:p>
          <w:p w:rsidR="00D151A2" w:rsidRDefault="00D151A2" w:rsidP="009C05B8">
            <w:pPr>
              <w:contextualSpacing/>
              <w:jc w:val="center"/>
              <w:rPr>
                <w:b/>
              </w:rPr>
            </w:pPr>
          </w:p>
          <w:p w:rsidR="002218F7" w:rsidRDefault="002218F7" w:rsidP="009C05B8">
            <w:pPr>
              <w:contextualSpacing/>
              <w:jc w:val="center"/>
              <w:rPr>
                <w:b/>
              </w:rPr>
            </w:pPr>
          </w:p>
          <w:p w:rsidR="00D151A2" w:rsidRDefault="002218F7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2218F7" w:rsidRDefault="002218F7" w:rsidP="00ED17AE">
            <w:pPr>
              <w:contextualSpacing/>
              <w:rPr>
                <w:b/>
              </w:rPr>
            </w:pPr>
          </w:p>
          <w:p w:rsidR="00ED17AE" w:rsidRDefault="00ED17AE" w:rsidP="00ED17AE">
            <w:pPr>
              <w:contextualSpacing/>
              <w:rPr>
                <w:b/>
              </w:rPr>
            </w:pPr>
          </w:p>
          <w:p w:rsidR="009C05B8" w:rsidRPr="00C3171E" w:rsidRDefault="00ED17AE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9C05B8" w:rsidRPr="00C3171E" w:rsidRDefault="009C05B8" w:rsidP="009C05B8">
            <w:pPr>
              <w:contextualSpacing/>
              <w:jc w:val="center"/>
              <w:rPr>
                <w:b/>
              </w:rPr>
            </w:pPr>
          </w:p>
          <w:p w:rsidR="00D151A2" w:rsidRDefault="00D151A2" w:rsidP="00334BD9">
            <w:pPr>
              <w:contextualSpacing/>
              <w:rPr>
                <w:b/>
              </w:rPr>
            </w:pPr>
          </w:p>
          <w:p w:rsidR="00893824" w:rsidRDefault="00893824" w:rsidP="009C05B8">
            <w:pPr>
              <w:contextualSpacing/>
              <w:jc w:val="center"/>
              <w:rPr>
                <w:b/>
              </w:rPr>
            </w:pPr>
          </w:p>
          <w:p w:rsidR="009C05B8" w:rsidRPr="00C3171E" w:rsidRDefault="009C05B8" w:rsidP="009C05B8">
            <w:pPr>
              <w:contextualSpacing/>
              <w:jc w:val="center"/>
              <w:rPr>
                <w:b/>
              </w:rPr>
            </w:pPr>
            <w:r w:rsidRPr="00C3171E">
              <w:rPr>
                <w:b/>
              </w:rPr>
              <w:t>1</w:t>
            </w:r>
          </w:p>
          <w:p w:rsidR="00D151A2" w:rsidRDefault="00D151A2" w:rsidP="00893824">
            <w:pPr>
              <w:contextualSpacing/>
              <w:rPr>
                <w:b/>
              </w:rPr>
            </w:pPr>
          </w:p>
          <w:p w:rsidR="00893824" w:rsidRDefault="00893824" w:rsidP="009C05B8">
            <w:pPr>
              <w:contextualSpacing/>
              <w:jc w:val="center"/>
              <w:rPr>
                <w:b/>
              </w:rPr>
            </w:pPr>
          </w:p>
          <w:p w:rsidR="00D151A2" w:rsidRDefault="00893824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D151A2" w:rsidRDefault="00D151A2" w:rsidP="009C05B8">
            <w:pPr>
              <w:contextualSpacing/>
              <w:jc w:val="center"/>
              <w:rPr>
                <w:b/>
              </w:rPr>
            </w:pPr>
          </w:p>
          <w:p w:rsidR="00D151A2" w:rsidRDefault="00D151A2" w:rsidP="00334BD9">
            <w:pPr>
              <w:contextualSpacing/>
              <w:rPr>
                <w:b/>
              </w:rPr>
            </w:pPr>
          </w:p>
          <w:p w:rsidR="00D151A2" w:rsidRDefault="00D151A2" w:rsidP="00893824">
            <w:pPr>
              <w:contextualSpacing/>
              <w:rPr>
                <w:b/>
              </w:rPr>
            </w:pPr>
          </w:p>
          <w:p w:rsidR="009C05B8" w:rsidRPr="00C3171E" w:rsidRDefault="009C05B8" w:rsidP="009C05B8">
            <w:pPr>
              <w:contextualSpacing/>
              <w:jc w:val="center"/>
              <w:rPr>
                <w:b/>
              </w:rPr>
            </w:pPr>
            <w:r w:rsidRPr="00C3171E">
              <w:rPr>
                <w:b/>
              </w:rPr>
              <w:t>1</w:t>
            </w:r>
          </w:p>
          <w:p w:rsidR="009C05B8" w:rsidRDefault="009C05B8" w:rsidP="009C05B8">
            <w:pPr>
              <w:contextualSpacing/>
              <w:jc w:val="center"/>
              <w:rPr>
                <w:b/>
              </w:rPr>
            </w:pPr>
          </w:p>
          <w:p w:rsidR="00893824" w:rsidRPr="00C3171E" w:rsidRDefault="00893824" w:rsidP="009C05B8">
            <w:pPr>
              <w:contextualSpacing/>
              <w:jc w:val="center"/>
              <w:rPr>
                <w:b/>
              </w:rPr>
            </w:pPr>
          </w:p>
          <w:p w:rsidR="009C05B8" w:rsidRDefault="00893824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434E9F">
            <w:pPr>
              <w:contextualSpacing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Default="00434E9F" w:rsidP="009C05B8">
            <w:pPr>
              <w:contextualSpacing/>
              <w:jc w:val="center"/>
              <w:rPr>
                <w:b/>
              </w:rPr>
            </w:pPr>
          </w:p>
          <w:p w:rsidR="00434E9F" w:rsidRPr="00C3171E" w:rsidRDefault="00434E9F" w:rsidP="009C05B8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</w:tc>
      </w:tr>
      <w:tr w:rsidR="00434E9F" w:rsidRPr="004B3244" w:rsidTr="006D0C67">
        <w:tc>
          <w:tcPr>
            <w:tcW w:w="704" w:type="dxa"/>
          </w:tcPr>
          <w:p w:rsidR="00434E9F" w:rsidRDefault="00434E9F" w:rsidP="006D0C67">
            <w:pPr>
              <w:contextualSpacing/>
              <w:jc w:val="center"/>
              <w:rPr>
                <w:b/>
              </w:rPr>
            </w:pPr>
          </w:p>
          <w:p w:rsidR="00434E9F" w:rsidRPr="00C3171E" w:rsidRDefault="00DE5510" w:rsidP="006D0C6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(b)</w:t>
            </w:r>
          </w:p>
        </w:tc>
        <w:tc>
          <w:tcPr>
            <w:tcW w:w="6946" w:type="dxa"/>
          </w:tcPr>
          <w:p w:rsidR="00434E9F" w:rsidRDefault="00434E9F" w:rsidP="00434E9F">
            <w:pPr>
              <w:ind w:left="720"/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C91177" w:rsidRDefault="00C91177" w:rsidP="00C91177">
            <w:pPr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First, calculate the length of string cable, Cable A;</w:t>
            </w:r>
          </w:p>
          <w:p w:rsidR="00C91177" w:rsidRDefault="00C91177" w:rsidP="00C91177">
            <w:pPr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                    L</w:t>
            </w:r>
            <w:r w:rsidRPr="00C91177">
              <w:rPr>
                <w:rFonts w:ascii="Calibri" w:hAnsi="Calibri"/>
                <w:noProof/>
                <w:sz w:val="22"/>
                <w:szCs w:val="22"/>
                <w:vertAlign w:val="subscript"/>
                <w:lang w:val="en-GB" w:eastAsia="en-AU"/>
              </w:rPr>
              <w:t xml:space="preserve">DC_cable_string </w:t>
            </w: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= (9 x 0.814) + L = </w:t>
            </w:r>
            <w:r w:rsidR="00603E13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7.326 + 5 = 12.326 m</w:t>
            </w:r>
          </w:p>
          <w:p w:rsidR="00CC70F8" w:rsidRDefault="00CC70F8" w:rsidP="00C91177">
            <w:pPr>
              <w:contextualSpacing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794763" w:rsidRPr="00794763" w:rsidRDefault="00CC70F8" w:rsidP="00794763">
            <w:pPr>
              <w:contextualSpacing/>
              <w:rPr>
                <w:rFonts w:ascii="Calibri" w:hAnsi="Calibri"/>
                <w:noProof/>
              </w:rPr>
            </w:pP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Thus, string cable,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w:br/>
              </m:r>
            </m:oMath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 xml:space="preserve">  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able_string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able_string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×ρ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OSS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p_string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×12.326×4.71×0.01785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0.02×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4×9</m:t>
                        </m:r>
                      </m:e>
                    </m:d>
                  </m:den>
                </m:f>
              </m:oMath>
            </m:oMathPara>
          </w:p>
          <w:p w:rsidR="00CC70F8" w:rsidRPr="00794763" w:rsidRDefault="00794763" w:rsidP="00794763">
            <w:pPr>
              <w:contextualSpacing/>
              <w:rPr>
                <w:rFonts w:ascii="Calibri" w:hAnsi="Calibri"/>
                <w:noProof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=0.3388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      </m:t>
                </m:r>
              </m:oMath>
            </m:oMathPara>
          </w:p>
          <w:p w:rsidR="00D46B54" w:rsidRDefault="00D46B54" w:rsidP="00794763">
            <w:pPr>
              <w:contextualSpacing/>
              <w:rPr>
                <w:rFonts w:ascii="Calibri" w:hAnsi="Calibri"/>
                <w:noProof/>
                <w:sz w:val="22"/>
                <w:szCs w:val="22"/>
              </w:rPr>
            </w:pPr>
          </w:p>
          <w:p w:rsidR="00794763" w:rsidRPr="00D46B54" w:rsidRDefault="00D46B54" w:rsidP="00794763">
            <w:pPr>
              <w:contextualSpacing/>
              <w:rPr>
                <w:rFonts w:ascii="Calibri" w:hAnsi="Calibri"/>
                <w:noProof/>
                <w:sz w:val="22"/>
                <w:szCs w:val="22"/>
              </w:rPr>
            </w:pPr>
            <w:r w:rsidRPr="00D46B54">
              <w:rPr>
                <w:rFonts w:ascii="Calibri" w:hAnsi="Calibri"/>
                <w:noProof/>
                <w:sz w:val="22"/>
                <w:szCs w:val="22"/>
              </w:rPr>
              <w:t>Based on MS1837:2010</w:t>
            </w:r>
            <w:r>
              <w:rPr>
                <w:rFonts w:ascii="Calibri" w:hAnsi="Calibri"/>
                <w:noProof/>
                <w:sz w:val="22"/>
                <w:szCs w:val="22"/>
              </w:rPr>
              <w:t xml:space="preserve"> standard</w:t>
            </w:r>
            <w:r w:rsidRPr="00D46B54">
              <w:rPr>
                <w:rFonts w:ascii="Calibri" w:hAnsi="Calibri"/>
                <w:noProof/>
                <w:sz w:val="22"/>
                <w:szCs w:val="22"/>
              </w:rPr>
              <w:t xml:space="preserve">, </w:t>
            </w:r>
            <w:r w:rsidRPr="00D46B54">
              <w:rPr>
                <w:rFonts w:ascii="Calibri" w:hAnsi="Calibri"/>
                <w:b/>
                <w:noProof/>
                <w:sz w:val="22"/>
                <w:szCs w:val="22"/>
              </w:rPr>
              <w:t>2.5 mm</w:t>
            </w:r>
            <w:r w:rsidRPr="00D46B54">
              <w:rPr>
                <w:rFonts w:ascii="Calibri" w:hAnsi="Calibri"/>
                <w:b/>
                <w:noProof/>
                <w:sz w:val="22"/>
                <w:szCs w:val="22"/>
                <w:vertAlign w:val="superscript"/>
              </w:rPr>
              <w:t>2</w:t>
            </w:r>
            <w:r w:rsidRPr="00D46B54">
              <w:rPr>
                <w:rFonts w:ascii="Calibri" w:hAnsi="Calibri"/>
                <w:noProof/>
                <w:sz w:val="22"/>
                <w:szCs w:val="22"/>
              </w:rPr>
              <w:t xml:space="preserve"> will be selected</w:t>
            </w:r>
            <w:r>
              <w:rPr>
                <w:rFonts w:ascii="Calibri" w:hAnsi="Calibri"/>
                <w:noProof/>
                <w:sz w:val="22"/>
                <w:szCs w:val="22"/>
              </w:rPr>
              <w:t>.</w:t>
            </w:r>
          </w:p>
          <w:p w:rsidR="00794763" w:rsidRDefault="00794763" w:rsidP="00794763">
            <w:pPr>
              <w:contextualSpacing/>
              <w:rPr>
                <w:rFonts w:ascii="Calibri" w:hAnsi="Calibri"/>
                <w:noProof/>
              </w:rPr>
            </w:pPr>
          </w:p>
          <w:p w:rsidR="00D46B54" w:rsidRPr="00794763" w:rsidRDefault="00D46B54" w:rsidP="00D46B54">
            <w:pPr>
              <w:contextualSpacing/>
              <w:rPr>
                <w:rFonts w:ascii="Calibri" w:hAnsi="Calibri"/>
                <w:noProof/>
              </w:rPr>
            </w:pPr>
            <w:r>
              <w:rPr>
                <w:rFonts w:ascii="Calibri" w:hAnsi="Calibri"/>
                <w:noProof/>
                <w:sz w:val="22"/>
                <w:szCs w:val="22"/>
                <w:lang w:eastAsia="en-AU"/>
              </w:rPr>
              <w:t>Next</w:t>
            </w: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, array cable,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w:br/>
              </m:r>
            </m:oMath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 xml:space="preserve">  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able_array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able_array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×ρ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OSS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p_array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×(3×5)×(4×4.71)×0.01785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0.03×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4×9</m:t>
                        </m:r>
                      </m:e>
                    </m:d>
                  </m:den>
                </m:f>
              </m:oMath>
            </m:oMathPara>
          </w:p>
          <w:p w:rsidR="00D46B54" w:rsidRPr="00794763" w:rsidRDefault="00480A3C" w:rsidP="00D46B54">
            <w:pPr>
              <w:contextualSpacing/>
              <w:rPr>
                <w:rFonts w:ascii="Calibri" w:hAnsi="Calibri"/>
                <w:noProof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=1.0994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                  </m:t>
                </m:r>
              </m:oMath>
            </m:oMathPara>
          </w:p>
          <w:p w:rsidR="00D46B54" w:rsidRDefault="00D46B54" w:rsidP="00D46B54">
            <w:pPr>
              <w:contextualSpacing/>
              <w:rPr>
                <w:rFonts w:ascii="Calibri" w:hAnsi="Calibri"/>
                <w:noProof/>
                <w:sz w:val="22"/>
                <w:szCs w:val="22"/>
              </w:rPr>
            </w:pPr>
          </w:p>
          <w:p w:rsidR="00D46B54" w:rsidRPr="00D46B54" w:rsidRDefault="00D46B54" w:rsidP="00D46B54">
            <w:pPr>
              <w:contextualSpacing/>
              <w:rPr>
                <w:rFonts w:ascii="Calibri" w:hAnsi="Calibri"/>
                <w:noProof/>
                <w:sz w:val="22"/>
                <w:szCs w:val="22"/>
              </w:rPr>
            </w:pPr>
            <w:r w:rsidRPr="00D46B54">
              <w:rPr>
                <w:rFonts w:ascii="Calibri" w:hAnsi="Calibri"/>
                <w:noProof/>
                <w:sz w:val="22"/>
                <w:szCs w:val="22"/>
              </w:rPr>
              <w:t>Based on MS1837:2010</w:t>
            </w:r>
            <w:r>
              <w:rPr>
                <w:rFonts w:ascii="Calibri" w:hAnsi="Calibri"/>
                <w:noProof/>
                <w:sz w:val="22"/>
                <w:szCs w:val="22"/>
              </w:rPr>
              <w:t xml:space="preserve"> standard</w:t>
            </w:r>
            <w:r w:rsidRPr="00D46B54">
              <w:rPr>
                <w:rFonts w:ascii="Calibri" w:hAnsi="Calibri"/>
                <w:noProof/>
                <w:sz w:val="22"/>
                <w:szCs w:val="22"/>
              </w:rPr>
              <w:t xml:space="preserve">, </w:t>
            </w:r>
            <w:r w:rsidRPr="00D46B54">
              <w:rPr>
                <w:rFonts w:ascii="Calibri" w:hAnsi="Calibri"/>
                <w:b/>
                <w:noProof/>
                <w:sz w:val="22"/>
                <w:szCs w:val="22"/>
              </w:rPr>
              <w:t>2.5 mm</w:t>
            </w:r>
            <w:r w:rsidRPr="00D46B54">
              <w:rPr>
                <w:rFonts w:ascii="Calibri" w:hAnsi="Calibri"/>
                <w:b/>
                <w:noProof/>
                <w:sz w:val="22"/>
                <w:szCs w:val="22"/>
                <w:vertAlign w:val="superscript"/>
              </w:rPr>
              <w:t>2</w:t>
            </w:r>
            <w:r w:rsidRPr="00D46B54">
              <w:rPr>
                <w:rFonts w:ascii="Calibri" w:hAnsi="Calibri"/>
                <w:noProof/>
                <w:sz w:val="22"/>
                <w:szCs w:val="22"/>
              </w:rPr>
              <w:t xml:space="preserve"> will be selected</w:t>
            </w:r>
            <w:r>
              <w:rPr>
                <w:rFonts w:ascii="Calibri" w:hAnsi="Calibri"/>
                <w:noProof/>
                <w:sz w:val="22"/>
                <w:szCs w:val="22"/>
              </w:rPr>
              <w:t>.</w:t>
            </w:r>
          </w:p>
          <w:p w:rsidR="00794763" w:rsidRPr="00D46B54" w:rsidRDefault="00794763" w:rsidP="00794763">
            <w:pPr>
              <w:contextualSpacing/>
              <w:rPr>
                <w:rFonts w:ascii="Calibri" w:hAnsi="Calibri"/>
                <w:noProof/>
                <w:sz w:val="22"/>
                <w:szCs w:val="22"/>
                <w:lang w:eastAsia="en-AU"/>
              </w:rPr>
            </w:pPr>
          </w:p>
        </w:tc>
        <w:tc>
          <w:tcPr>
            <w:tcW w:w="980" w:type="dxa"/>
          </w:tcPr>
          <w:p w:rsidR="00434E9F" w:rsidRDefault="00434E9F" w:rsidP="0021347C">
            <w:pPr>
              <w:contextualSpacing/>
              <w:jc w:val="center"/>
              <w:rPr>
                <w:b/>
              </w:rPr>
            </w:pPr>
          </w:p>
          <w:p w:rsidR="00434E9F" w:rsidRDefault="00434E9F" w:rsidP="00646E25">
            <w:pPr>
              <w:contextualSpacing/>
              <w:rPr>
                <w:b/>
              </w:rPr>
            </w:pPr>
          </w:p>
          <w:p w:rsidR="00434E9F" w:rsidRDefault="00603E13" w:rsidP="0021347C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434E9F" w:rsidRDefault="00434E9F" w:rsidP="0021347C">
            <w:pPr>
              <w:contextualSpacing/>
              <w:jc w:val="center"/>
              <w:rPr>
                <w:b/>
              </w:rPr>
            </w:pPr>
          </w:p>
          <w:p w:rsidR="00434E9F" w:rsidRDefault="00434E9F" w:rsidP="00DE5510">
            <w:pPr>
              <w:contextualSpacing/>
              <w:jc w:val="center"/>
              <w:rPr>
                <w:b/>
              </w:rPr>
            </w:pPr>
          </w:p>
          <w:p w:rsidR="00D46B54" w:rsidRDefault="00D46B54" w:rsidP="00480A3C">
            <w:pPr>
              <w:contextualSpacing/>
              <w:rPr>
                <w:b/>
              </w:rPr>
            </w:pPr>
          </w:p>
          <w:p w:rsidR="00D46B54" w:rsidRDefault="00D46B54" w:rsidP="00DE5510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D46B54" w:rsidRDefault="00D46B54" w:rsidP="00DE5510">
            <w:pPr>
              <w:contextualSpacing/>
              <w:jc w:val="center"/>
              <w:rPr>
                <w:b/>
              </w:rPr>
            </w:pPr>
          </w:p>
          <w:p w:rsidR="00D46B54" w:rsidRDefault="00D46B54" w:rsidP="00DE5510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D46B54" w:rsidRDefault="00D46B54" w:rsidP="00DE5510">
            <w:pPr>
              <w:contextualSpacing/>
              <w:jc w:val="center"/>
              <w:rPr>
                <w:b/>
              </w:rPr>
            </w:pPr>
          </w:p>
          <w:p w:rsidR="00D46B54" w:rsidRDefault="00D46B54" w:rsidP="00DE5510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D46B54" w:rsidRDefault="00D46B54" w:rsidP="00DE5510">
            <w:pPr>
              <w:contextualSpacing/>
              <w:jc w:val="center"/>
              <w:rPr>
                <w:b/>
              </w:rPr>
            </w:pPr>
          </w:p>
          <w:p w:rsidR="00D46B54" w:rsidRDefault="00D46B54" w:rsidP="00DE5510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480A3C" w:rsidRDefault="00480A3C" w:rsidP="00DE5510">
            <w:pPr>
              <w:contextualSpacing/>
              <w:jc w:val="center"/>
              <w:rPr>
                <w:b/>
              </w:rPr>
            </w:pPr>
          </w:p>
          <w:p w:rsidR="00480A3C" w:rsidRDefault="00480A3C" w:rsidP="00DE5510">
            <w:pPr>
              <w:contextualSpacing/>
              <w:jc w:val="center"/>
              <w:rPr>
                <w:b/>
              </w:rPr>
            </w:pPr>
          </w:p>
          <w:p w:rsidR="00480A3C" w:rsidRDefault="00480A3C" w:rsidP="00DE5510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480A3C" w:rsidRDefault="00480A3C" w:rsidP="00DE5510">
            <w:pPr>
              <w:contextualSpacing/>
              <w:jc w:val="center"/>
              <w:rPr>
                <w:b/>
              </w:rPr>
            </w:pPr>
          </w:p>
          <w:p w:rsidR="00480A3C" w:rsidRDefault="00480A3C" w:rsidP="00DE5510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:rsidR="00480A3C" w:rsidRDefault="00480A3C" w:rsidP="00DE5510">
            <w:pPr>
              <w:contextualSpacing/>
              <w:jc w:val="center"/>
              <w:rPr>
                <w:b/>
              </w:rPr>
            </w:pPr>
          </w:p>
          <w:p w:rsidR="00480A3C" w:rsidRDefault="00480A3C" w:rsidP="00DE5510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480A3C" w:rsidRDefault="00480A3C" w:rsidP="00DE5510">
            <w:pPr>
              <w:contextualSpacing/>
              <w:jc w:val="center"/>
              <w:rPr>
                <w:b/>
              </w:rPr>
            </w:pPr>
          </w:p>
          <w:p w:rsidR="00480A3C" w:rsidRDefault="00480A3C" w:rsidP="00DE5510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0.5</w:t>
            </w:r>
          </w:p>
          <w:p w:rsidR="00480A3C" w:rsidRPr="00C3171E" w:rsidRDefault="00480A3C" w:rsidP="00DE5510">
            <w:pPr>
              <w:contextualSpacing/>
              <w:jc w:val="center"/>
              <w:rPr>
                <w:b/>
              </w:rPr>
            </w:pPr>
          </w:p>
        </w:tc>
      </w:tr>
    </w:tbl>
    <w:p w:rsidR="006D0C67" w:rsidRPr="004B3244" w:rsidRDefault="006D0C67" w:rsidP="00152D8E">
      <w:pPr>
        <w:spacing w:line="360" w:lineRule="auto"/>
        <w:jc w:val="both"/>
        <w:rPr>
          <w:rFonts w:ascii="Arial" w:hAnsi="Arial" w:cs="Arial"/>
          <w:b/>
          <w:color w:val="FF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7085"/>
        <w:gridCol w:w="980"/>
      </w:tblGrid>
      <w:tr w:rsidR="0021347C" w:rsidRPr="0021347C" w:rsidTr="0054057B">
        <w:tc>
          <w:tcPr>
            <w:tcW w:w="7789" w:type="dxa"/>
            <w:gridSpan w:val="2"/>
          </w:tcPr>
          <w:p w:rsidR="006D0C67" w:rsidRPr="0021347C" w:rsidRDefault="006D0C67" w:rsidP="006D0C67">
            <w:pPr>
              <w:pStyle w:val="ListParagraph"/>
              <w:numPr>
                <w:ilvl w:val="0"/>
                <w:numId w:val="28"/>
              </w:numPr>
              <w:spacing w:before="120" w:after="120" w:line="276" w:lineRule="auto"/>
              <w:ind w:left="313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0" w:type="dxa"/>
          </w:tcPr>
          <w:p w:rsidR="006D0C67" w:rsidRPr="0021347C" w:rsidRDefault="006D0C67" w:rsidP="00FF2F98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1347C">
              <w:rPr>
                <w:rFonts w:ascii="Arial" w:hAnsi="Arial" w:cs="Arial"/>
                <w:b/>
                <w:sz w:val="20"/>
                <w:szCs w:val="20"/>
              </w:rPr>
              <w:t>Marks</w:t>
            </w:r>
          </w:p>
        </w:tc>
      </w:tr>
      <w:tr w:rsidR="0021347C" w:rsidRPr="0021347C" w:rsidTr="0054057B">
        <w:tc>
          <w:tcPr>
            <w:tcW w:w="704" w:type="dxa"/>
          </w:tcPr>
          <w:p w:rsidR="00BD5564" w:rsidRDefault="00BD5564" w:rsidP="006D0C67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D0C67" w:rsidRPr="0021347C" w:rsidRDefault="006D0C67" w:rsidP="006D0C67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1347C">
              <w:rPr>
                <w:rFonts w:ascii="Arial" w:hAnsi="Arial" w:cs="Arial"/>
                <w:b/>
                <w:sz w:val="20"/>
                <w:szCs w:val="20"/>
              </w:rPr>
              <w:t>(a)</w:t>
            </w:r>
          </w:p>
        </w:tc>
        <w:tc>
          <w:tcPr>
            <w:tcW w:w="7085" w:type="dxa"/>
          </w:tcPr>
          <w:p w:rsidR="0054057B" w:rsidRDefault="0054057B" w:rsidP="0054057B"/>
          <w:p w:rsidR="0054057B" w:rsidRDefault="00BD5564" w:rsidP="00BD5564">
            <w:pPr>
              <w:tabs>
                <w:tab w:val="left" w:pos="720"/>
              </w:tabs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Frequently-used charge controllers:</w:t>
            </w:r>
          </w:p>
          <w:p w:rsidR="00BD5564" w:rsidRDefault="00BD5564" w:rsidP="00BD5564">
            <w:pPr>
              <w:pStyle w:val="ListParagraph"/>
              <w:numPr>
                <w:ilvl w:val="0"/>
                <w:numId w:val="46"/>
              </w:numPr>
              <w:tabs>
                <w:tab w:val="left" w:pos="720"/>
              </w:tabs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Pule-Width Modulation (PWM) charge controller</w:t>
            </w:r>
          </w:p>
          <w:p w:rsidR="00BD5564" w:rsidRPr="00BD5564" w:rsidRDefault="00BD5564" w:rsidP="00BD5564">
            <w:pPr>
              <w:pStyle w:val="ListParagraph"/>
              <w:numPr>
                <w:ilvl w:val="0"/>
                <w:numId w:val="46"/>
              </w:numPr>
              <w:tabs>
                <w:tab w:val="left" w:pos="720"/>
              </w:tabs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Maximum Power Point Tracking (MPPT) charge controller</w:t>
            </w:r>
          </w:p>
          <w:p w:rsidR="00BD5564" w:rsidRPr="00BD5564" w:rsidRDefault="00BD5564" w:rsidP="0054057B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BD5564" w:rsidRDefault="00BD5564" w:rsidP="005405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D5564">
              <w:rPr>
                <w:rFonts w:asciiTheme="minorHAnsi" w:hAnsiTheme="minorHAnsi" w:cstheme="minorHAnsi"/>
                <w:sz w:val="22"/>
                <w:szCs w:val="22"/>
              </w:rPr>
              <w:t>Func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- It prevents the batteries from being over-charged or over-discharged.</w:t>
            </w:r>
          </w:p>
          <w:p w:rsidR="00BD5564" w:rsidRPr="00BD5564" w:rsidRDefault="00BD5564" w:rsidP="0054057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0" w:type="dxa"/>
          </w:tcPr>
          <w:p w:rsidR="00FF2F98" w:rsidRDefault="00FF2F98" w:rsidP="0021347C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C225C" w:rsidRDefault="006C225C" w:rsidP="0021347C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D5564" w:rsidRDefault="00BD5564" w:rsidP="00BD5564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D5564" w:rsidRDefault="00BD5564" w:rsidP="0021347C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BD5564" w:rsidRDefault="00BD5564" w:rsidP="0021347C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BD5564" w:rsidRDefault="00BD5564" w:rsidP="0021347C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D5564" w:rsidRPr="0021347C" w:rsidRDefault="00BD5564" w:rsidP="0021347C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21347C" w:rsidRPr="0021347C" w:rsidTr="0054057B">
        <w:tc>
          <w:tcPr>
            <w:tcW w:w="704" w:type="dxa"/>
          </w:tcPr>
          <w:p w:rsidR="00BD5564" w:rsidRDefault="00BD5564" w:rsidP="006D0C67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D0C67" w:rsidRPr="0021347C" w:rsidRDefault="006D0C67" w:rsidP="006D0C67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1347C">
              <w:rPr>
                <w:rFonts w:ascii="Arial" w:hAnsi="Arial" w:cs="Arial"/>
                <w:b/>
                <w:sz w:val="20"/>
                <w:szCs w:val="20"/>
              </w:rPr>
              <w:t>(b)</w:t>
            </w:r>
          </w:p>
        </w:tc>
        <w:tc>
          <w:tcPr>
            <w:tcW w:w="7085" w:type="dxa"/>
          </w:tcPr>
          <w:p w:rsidR="0021347C" w:rsidRPr="006935EA" w:rsidRDefault="0021347C" w:rsidP="006935E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DD078B" w:rsidRPr="00DD078B" w:rsidRDefault="00454455" w:rsidP="00DD078B">
            <w:pPr>
              <w:jc w:val="center"/>
              <w:rPr>
                <w:rFonts w:ascii="Arial" w:hAnsi="Arial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 xml:space="preserve"> 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odule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p</m:t>
                    </m:r>
                  </m:sub>
                </m:sSub>
                <m:r>
                  <w:rPr>
                    <w:rFonts w:ascii="Cambria Math" w:hAnsi="Cambria Math"/>
                  </w:rPr>
                  <m:t>×PSH×SV</m:t>
                </m:r>
              </m:oMath>
            </m:oMathPara>
          </w:p>
          <w:p w:rsidR="00DD078B" w:rsidRPr="00DD078B" w:rsidRDefault="00DD078B" w:rsidP="00DD078B">
            <w:pPr>
              <w:jc w:val="center"/>
              <w:rPr>
                <w:rFonts w:ascii="Arial" w:hAnsi="Arial" w:cs="Arial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               =4.95×4.2×12</m:t>
                </m:r>
              </m:oMath>
            </m:oMathPara>
          </w:p>
          <w:p w:rsidR="00DD078B" w:rsidRPr="00DD078B" w:rsidRDefault="00DD078B" w:rsidP="00DD078B">
            <w:pPr>
              <w:jc w:val="center"/>
              <w:rPr>
                <w:rFonts w:ascii="Arial" w:hAnsi="Arial" w:cs="Arial"/>
              </w:rPr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 xml:space="preserve">               =249.48 Wh</m:t>
                </m:r>
              </m:oMath>
            </m:oMathPara>
          </w:p>
          <w:p w:rsidR="0021347C" w:rsidRPr="0021347C" w:rsidRDefault="0021347C" w:rsidP="0021347C">
            <w:pPr>
              <w:pStyle w:val="ListParagraph"/>
              <w:ind w:left="459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0" w:type="dxa"/>
          </w:tcPr>
          <w:p w:rsidR="006D0C67" w:rsidRPr="0021347C" w:rsidRDefault="006D0C67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FF2F98" w:rsidRPr="0021347C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FF2F98" w:rsidRDefault="00FF2F98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C225C" w:rsidRDefault="006C225C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6C225C" w:rsidRPr="0021347C" w:rsidRDefault="006C225C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21347C" w:rsidRPr="0021347C" w:rsidTr="0054057B">
        <w:tc>
          <w:tcPr>
            <w:tcW w:w="704" w:type="dxa"/>
          </w:tcPr>
          <w:p w:rsidR="00412A3B" w:rsidRDefault="00412A3B" w:rsidP="006D0C67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D0C67" w:rsidRPr="0021347C" w:rsidRDefault="006D0C67" w:rsidP="006D0C67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1347C">
              <w:rPr>
                <w:rFonts w:ascii="Arial" w:hAnsi="Arial" w:cs="Arial"/>
                <w:b/>
                <w:sz w:val="20"/>
                <w:szCs w:val="20"/>
              </w:rPr>
              <w:t>(c)</w:t>
            </w:r>
          </w:p>
        </w:tc>
        <w:tc>
          <w:tcPr>
            <w:tcW w:w="7085" w:type="dxa"/>
          </w:tcPr>
          <w:p w:rsidR="00412A3B" w:rsidRDefault="00412A3B" w:rsidP="002134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D0C67" w:rsidRPr="00412A3B" w:rsidRDefault="00412A3B" w:rsidP="00412A3B">
            <w:pPr>
              <w:pStyle w:val="ListParagraph"/>
              <w:numPr>
                <w:ilvl w:val="0"/>
                <w:numId w:val="4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412A3B">
              <w:rPr>
                <w:rFonts w:asciiTheme="minorHAnsi" w:hAnsiTheme="minorHAnsi" w:cstheme="minorHAnsi"/>
                <w:sz w:val="22"/>
                <w:szCs w:val="22"/>
              </w:rPr>
              <w:t>Panel</w:t>
            </w:r>
          </w:p>
          <w:p w:rsidR="00412A3B" w:rsidRDefault="00412A3B" w:rsidP="00412A3B">
            <w:pPr>
              <w:pStyle w:val="ListParagraph"/>
              <w:ind w:left="108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12A3B" w:rsidRPr="00D93360" w:rsidRDefault="00B219C7" w:rsidP="00412A3B">
            <w:pPr>
              <w:pStyle w:val="ListParagraph"/>
              <w:ind w:left="1080"/>
              <w:rPr>
                <w:rFonts w:asciiTheme="minorHAnsi" w:hAnsiTheme="minorHAnsi" w:cstheme="minorHAnsi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  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 xml:space="preserve"> 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in⁡</m:t>
                    </m:r>
                    <m:r>
                      <w:rPr>
                        <w:rFonts w:ascii="Cambria Math" w:hAnsi="Cambria Math"/>
                      </w:rPr>
                      <m:t>_panel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eq_daily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od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harge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13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49.48×0.85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 =14.76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ound up tp 15 modules</m:t>
                    </m:r>
                  </m:e>
                </m:d>
                <m:r>
                  <w:rPr>
                    <w:rFonts w:ascii="Cambria Math" w:hAnsi="Cambria Math"/>
                  </w:rPr>
                  <m:t xml:space="preserve">  </m:t>
                </m:r>
              </m:oMath>
            </m:oMathPara>
          </w:p>
          <w:p w:rsidR="00D93360" w:rsidRPr="00412A3B" w:rsidRDefault="00D93360" w:rsidP="00412A3B">
            <w:pPr>
              <w:pStyle w:val="ListParagraph"/>
              <w:ind w:left="108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12A3B" w:rsidRPr="00D93360" w:rsidRDefault="00D93360" w:rsidP="00D93360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20"/>
                <w:szCs w:val="20"/>
              </w:rPr>
            </w:pPr>
            <w:r w:rsidRPr="00D93360">
              <w:rPr>
                <w:rFonts w:ascii="Arial" w:hAnsi="Arial" w:cs="Arial"/>
                <w:sz w:val="20"/>
                <w:szCs w:val="20"/>
              </w:rPr>
              <w:t>Battery</w:t>
            </w:r>
          </w:p>
          <w:p w:rsidR="00412A3B" w:rsidRPr="0021347C" w:rsidRDefault="00412A3B" w:rsidP="002134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4057B" w:rsidRDefault="00454455" w:rsidP="0054057B">
            <w:pPr>
              <w:jc w:val="center"/>
            </w:pP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aily requirement of appliances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Wh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ay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</w:rPr>
                    <m:t>×Period of storage required (days)</m:t>
                  </m:r>
                </m:num>
                <m:den>
                  <m:r>
                    <w:rPr>
                      <w:rFonts w:ascii="Cambria Math" w:hAnsi="Cambria Math"/>
                    </w:rPr>
                    <m:t>12 V</m:t>
                  </m:r>
                </m:den>
              </m:f>
              <m:r>
                <w:rPr>
                  <w:rFonts w:ascii="Cambria Math" w:hAnsi="Cambria Math"/>
                </w:rPr>
                <m:t xml:space="preserve"> = Total usable capacity needed (Ah at 12V)</m:t>
              </m:r>
            </m:oMath>
            <w:r w:rsidR="0054057B">
              <w:t xml:space="preserve"> </w:t>
            </w:r>
          </w:p>
          <w:p w:rsidR="0054057B" w:rsidRDefault="0054057B" w:rsidP="0054057B">
            <w:pPr>
              <w:jc w:val="center"/>
            </w:pPr>
          </w:p>
          <w:p w:rsidR="0054057B" w:rsidRDefault="00454455" w:rsidP="0054057B">
            <w:pPr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130 ×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V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  <w:p w:rsidR="0054057B" w:rsidRDefault="0054057B" w:rsidP="0054057B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 xml:space="preserve">= 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1043.33 Ah</m:t>
                </m:r>
                <m:r>
                  <w:rPr>
                    <w:rFonts w:ascii="Cambria Math" w:hAnsi="Cambria Math"/>
                  </w:rPr>
                  <m:t xml:space="preserve"> at 12V</m:t>
                </m:r>
              </m:oMath>
            </m:oMathPara>
          </w:p>
          <w:p w:rsidR="0054057B" w:rsidRDefault="0054057B" w:rsidP="0054057B">
            <w:pPr>
              <w:jc w:val="center"/>
              <w:rPr>
                <w:color w:val="FF0000"/>
              </w:rPr>
            </w:pPr>
          </w:p>
          <w:p w:rsidR="0054057B" w:rsidRDefault="0054057B" w:rsidP="0054057B">
            <w:pPr>
              <w:rPr>
                <w:color w:val="FF0000"/>
              </w:rPr>
            </w:pPr>
          </w:p>
          <w:p w:rsidR="0054057B" w:rsidRDefault="00454455" w:rsidP="0054057B">
            <w:pPr>
              <w:jc w:val="center"/>
            </w:pPr>
            <m:oMath>
              <m:f>
                <m:fPr>
                  <m:ctrlPr>
                    <w:rPr>
                      <w:rFonts w:ascii="Cambria Math" w:hAnsi="Cambria Math"/>
                      <w:b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 xml:space="preserve">Total usable capacity needed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h at 12V</m:t>
                      </m:r>
                    </m:e>
                  </m:d>
                  <m:r>
                    <w:rPr>
                      <w:rFonts w:ascii="Cambria Math" w:hAnsi="Cambria Math"/>
                    </w:rPr>
                    <m:t>×100%</m:t>
                  </m:r>
                </m:num>
                <m:den>
                  <m:r>
                    <w:rPr>
                      <w:rFonts w:ascii="Cambria Math" w:hAnsi="Cambria Math"/>
                    </w:rPr>
                    <m:t>Full capacity specified for one 12V battery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h</m:t>
                      </m:r>
                    </m:e>
                  </m:d>
                  <m:r>
                    <w:rPr>
                      <w:rFonts w:ascii="Cambria Math" w:hAnsi="Cambria Math"/>
                    </w:rPr>
                    <m:t>×Maximum depth of cycles(%)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Minimum number of 12V batteries needed</m:t>
              </m:r>
            </m:oMath>
            <w:r w:rsidR="0054057B">
              <w:t xml:space="preserve"> </w:t>
            </w:r>
          </w:p>
          <w:p w:rsidR="0054057B" w:rsidRDefault="0054057B" w:rsidP="0054057B">
            <w:pPr>
              <w:rPr>
                <w:b/>
              </w:rPr>
            </w:pPr>
          </w:p>
          <w:p w:rsidR="0054057B" w:rsidRDefault="0054057B" w:rsidP="0054057B">
            <w:pPr>
              <w:jc w:val="center"/>
            </w:pPr>
            <w: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043.33  ×100</m:t>
                  </m:r>
                </m:num>
                <m:den>
                  <m:r>
                    <w:rPr>
                      <w:rFonts w:ascii="Cambria Math" w:hAnsi="Cambria Math"/>
                    </w:rPr>
                    <m:t>200 ×70</m:t>
                  </m:r>
                </m:den>
              </m:f>
            </m:oMath>
          </w:p>
          <w:p w:rsidR="0054057B" w:rsidRDefault="0054057B" w:rsidP="0054057B">
            <w:pPr>
              <w:jc w:val="center"/>
            </w:pPr>
          </w:p>
          <w:p w:rsidR="0054057B" w:rsidRDefault="0054057B" w:rsidP="0054057B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7.4523≈8 batteries </m:t>
                </m:r>
                <m:r>
                  <w:rPr>
                    <w:rFonts w:ascii="Cambria Math" w:hAnsi="Cambria Math"/>
                  </w:rPr>
                  <m:t>(round up)</m:t>
                </m:r>
              </m:oMath>
            </m:oMathPara>
          </w:p>
          <w:p w:rsidR="0054057B" w:rsidRDefault="0054057B" w:rsidP="0054057B">
            <w:pPr>
              <w:tabs>
                <w:tab w:val="left" w:pos="720"/>
              </w:tabs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54057B" w:rsidRDefault="0054057B" w:rsidP="0054057B">
            <w:pPr>
              <w:tabs>
                <w:tab w:val="left" w:pos="720"/>
              </w:tabs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Since, </w:t>
            </w:r>
            <w:r w:rsidR="00BD5564">
              <w:rPr>
                <w:rFonts w:ascii="Calibri" w:hAnsi="Calibri"/>
                <w:b/>
                <w:noProof/>
                <w:sz w:val="22"/>
                <w:szCs w:val="22"/>
                <w:lang w:val="en-GB" w:eastAsia="en-AU"/>
              </w:rPr>
              <w:t>24</w:t>
            </w:r>
            <w:r>
              <w:rPr>
                <w:rFonts w:ascii="Calibri" w:hAnsi="Calibri"/>
                <w:b/>
                <w:noProof/>
                <w:sz w:val="22"/>
                <w:szCs w:val="22"/>
                <w:lang w:val="en-GB" w:eastAsia="en-AU"/>
              </w:rPr>
              <w:t xml:space="preserve"> V</w:t>
            </w: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 system is selected,</w:t>
            </w:r>
          </w:p>
          <w:p w:rsidR="0054057B" w:rsidRPr="006935EA" w:rsidRDefault="0054057B" w:rsidP="006935EA">
            <w:pPr>
              <w:tabs>
                <w:tab w:val="left" w:pos="720"/>
              </w:tabs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thus, the configuration for battery is </w:t>
            </w:r>
            <w:r w:rsidR="00BD5564">
              <w:rPr>
                <w:rFonts w:ascii="Calibri" w:hAnsi="Calibri"/>
                <w:b/>
                <w:noProof/>
                <w:sz w:val="22"/>
                <w:szCs w:val="22"/>
                <w:lang w:val="en-GB" w:eastAsia="en-AU"/>
              </w:rPr>
              <w:t>2</w:t>
            </w:r>
            <w:r>
              <w:rPr>
                <w:rFonts w:ascii="Calibri" w:hAnsi="Calibri"/>
                <w:b/>
                <w:noProof/>
                <w:sz w:val="22"/>
                <w:szCs w:val="22"/>
                <w:lang w:val="en-GB" w:eastAsia="en-AU"/>
              </w:rPr>
              <w:t xml:space="preserve"> series </w:t>
            </w:r>
            <w:r w:rsidRPr="006935EA"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>and</w:t>
            </w:r>
            <w:r w:rsidR="008701BF">
              <w:rPr>
                <w:rFonts w:ascii="Calibri" w:hAnsi="Calibri"/>
                <w:b/>
                <w:noProof/>
                <w:sz w:val="22"/>
                <w:szCs w:val="22"/>
                <w:lang w:val="en-GB" w:eastAsia="en-AU"/>
              </w:rPr>
              <w:t xml:space="preserve"> 4</w:t>
            </w:r>
            <w:r>
              <w:rPr>
                <w:rFonts w:ascii="Calibri" w:hAnsi="Calibri"/>
                <w:b/>
                <w:noProof/>
                <w:sz w:val="22"/>
                <w:szCs w:val="22"/>
                <w:lang w:val="en-GB" w:eastAsia="en-AU"/>
              </w:rPr>
              <w:t xml:space="preserve"> parallel.</w:t>
            </w:r>
            <w:r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  <w:t xml:space="preserve"> </w:t>
            </w:r>
          </w:p>
          <w:p w:rsidR="0021347C" w:rsidRPr="0021347C" w:rsidRDefault="0021347C" w:rsidP="002134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0" w:type="dxa"/>
          </w:tcPr>
          <w:p w:rsidR="006D0C67" w:rsidRPr="0021347C" w:rsidRDefault="006D0C67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84B5E" w:rsidRPr="0021347C" w:rsidRDefault="00E84B5E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84B5E" w:rsidRDefault="00E84B5E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DD078B" w:rsidRDefault="00DD078B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DD078B" w:rsidRDefault="006848A0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6848A0" w:rsidRDefault="006848A0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848A0" w:rsidRDefault="006848A0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DD078B" w:rsidRDefault="00DD078B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DD078B" w:rsidRDefault="00DD078B" w:rsidP="00DD078B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701BF" w:rsidRDefault="008701BF" w:rsidP="00DD078B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701BF" w:rsidRPr="0021347C" w:rsidRDefault="008701BF" w:rsidP="00DD078B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84B5E" w:rsidRPr="0021347C" w:rsidRDefault="00E84B5E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84B5E" w:rsidRDefault="00DD078B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.5</w:t>
            </w: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6935EA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8701BF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412A3B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F2866" w:rsidRDefault="002F2866" w:rsidP="002F2866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F2866" w:rsidRDefault="00DD078B" w:rsidP="002F2866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.5</w:t>
            </w:r>
          </w:p>
          <w:p w:rsidR="006935EA" w:rsidRPr="0021347C" w:rsidRDefault="008701BF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54057B" w:rsidRPr="0021347C" w:rsidTr="0054057B">
        <w:tc>
          <w:tcPr>
            <w:tcW w:w="704" w:type="dxa"/>
          </w:tcPr>
          <w:p w:rsidR="0054057B" w:rsidRPr="0021347C" w:rsidRDefault="0054057B" w:rsidP="006D0C67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d</w:t>
            </w:r>
            <w:r w:rsidRPr="0021347C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7085" w:type="dxa"/>
          </w:tcPr>
          <w:p w:rsidR="0054057B" w:rsidRDefault="0054057B" w:rsidP="0054057B">
            <w:pPr>
              <w:jc w:val="center"/>
              <w:rPr>
                <w:rFonts w:ascii="Arial" w:hAnsi="Arial" w:cs="Arial"/>
              </w:rPr>
            </w:pPr>
          </w:p>
          <w:p w:rsidR="0054057B" w:rsidRDefault="00F6321A" w:rsidP="00AA0BD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ja-JP"/>
              </w:rPr>
              <w:drawing>
                <wp:inline distT="0" distB="0" distL="0" distR="0">
                  <wp:extent cx="3789355" cy="2524125"/>
                  <wp:effectExtent l="0" t="0" r="190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2(d)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1366" cy="2532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321A" w:rsidRPr="0021347C" w:rsidRDefault="00F6321A" w:rsidP="00AA0BD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0" w:type="dxa"/>
          </w:tcPr>
          <w:p w:rsidR="0054057B" w:rsidRDefault="0054057B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218F7" w:rsidRDefault="002218F7" w:rsidP="00F6321A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F6321A" w:rsidRDefault="00F6321A" w:rsidP="00F6321A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218F7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6935EA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F6321A" w:rsidRDefault="00F6321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6935EA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F6321A" w:rsidRDefault="00F6321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6935EA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F6321A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GoBack"/>
            <w:bookmarkEnd w:id="0"/>
          </w:p>
          <w:p w:rsidR="006935EA" w:rsidRDefault="006935EA" w:rsidP="00F6321A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6935EA" w:rsidRPr="0021347C" w:rsidRDefault="006935EA" w:rsidP="00FA37D5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4057B" w:rsidRPr="0021347C" w:rsidTr="0054057B">
        <w:tc>
          <w:tcPr>
            <w:tcW w:w="704" w:type="dxa"/>
          </w:tcPr>
          <w:p w:rsidR="0054057B" w:rsidRPr="0021347C" w:rsidRDefault="0054057B" w:rsidP="006D0C67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(</w:t>
            </w:r>
            <w:r w:rsidRPr="00F50912">
              <w:rPr>
                <w:rFonts w:ascii="Arial" w:hAnsi="Arial" w:cs="Arial"/>
                <w:b/>
                <w:sz w:val="20"/>
                <w:szCs w:val="20"/>
              </w:rPr>
              <w:t>e)</w:t>
            </w:r>
          </w:p>
        </w:tc>
        <w:tc>
          <w:tcPr>
            <w:tcW w:w="7085" w:type="dxa"/>
          </w:tcPr>
          <w:p w:rsidR="0054057B" w:rsidRDefault="0054057B" w:rsidP="0054057B">
            <w:pPr>
              <w:jc w:val="center"/>
              <w:rPr>
                <w:rFonts w:ascii="Arial" w:hAnsi="Arial" w:cs="Arial"/>
              </w:rPr>
            </w:pPr>
          </w:p>
          <w:p w:rsidR="006C225C" w:rsidRDefault="006C225C" w:rsidP="006C225C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sz w:val="22"/>
                <w:szCs w:val="22"/>
              </w:rPr>
            </w:pPr>
            <w:proofErr w:type="spellStart"/>
            <w:r>
              <w:t>V</w:t>
            </w:r>
            <w:r>
              <w:rPr>
                <w:vertAlign w:val="subscript"/>
              </w:rPr>
              <w:t>mp</w:t>
            </w:r>
            <w:proofErr w:type="spellEnd"/>
            <w:r w:rsidR="00471B54">
              <w:t xml:space="preserve"> of the string = 4 x 35.4</w:t>
            </w:r>
            <w:r>
              <w:t xml:space="preserve">V = </w:t>
            </w:r>
            <w:r w:rsidR="00471B54">
              <w:rPr>
                <w:b/>
              </w:rPr>
              <w:t xml:space="preserve">141.6 </w:t>
            </w:r>
            <w:r>
              <w:rPr>
                <w:b/>
              </w:rPr>
              <w:t>V</w:t>
            </w:r>
          </w:p>
          <w:p w:rsidR="006C225C" w:rsidRDefault="006C225C" w:rsidP="006C225C">
            <w:pPr>
              <w:pStyle w:val="ListParagraph"/>
            </w:pPr>
            <w:r>
              <w:t>From datasheet, I</w:t>
            </w:r>
            <w:r>
              <w:rPr>
                <w:vertAlign w:val="subscript"/>
              </w:rPr>
              <w:t>mp</w:t>
            </w:r>
            <w:r w:rsidR="00471B54">
              <w:t xml:space="preserve"> is 4.95</w:t>
            </w:r>
            <w:r>
              <w:t xml:space="preserve"> A.</w:t>
            </w:r>
          </w:p>
          <w:p w:rsidR="00471B54" w:rsidRDefault="00471B54" w:rsidP="006C225C">
            <w:pPr>
              <w:pStyle w:val="ListParagraph"/>
            </w:pPr>
          </w:p>
          <w:p w:rsidR="006C225C" w:rsidRDefault="00454455" w:rsidP="008F4F1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rop_DC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C_cabl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×ρ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C_cable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 xml:space="preserve">                      </m:t>
                </m:r>
              </m:oMath>
            </m:oMathPara>
          </w:p>
          <w:p w:rsidR="006C225C" w:rsidRDefault="006C225C" w:rsidP="006C225C">
            <w:pPr>
              <w:jc w:val="center"/>
            </w:pPr>
          </w:p>
          <w:p w:rsidR="00275BF5" w:rsidRPr="008F4F10" w:rsidRDefault="008F4F10" w:rsidP="008F4F10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 xml:space="preserve">                     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×35×4.95×0.01785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.5</m:t>
                    </m:r>
                  </m:den>
                </m:f>
                <m:r>
                  <w:rPr>
                    <w:rFonts w:ascii="Cambria Math" w:hAnsi="Cambria Math"/>
                  </w:rPr>
                  <m:t>=2.475 V</m:t>
                </m:r>
              </m:oMath>
            </m:oMathPara>
          </w:p>
          <w:p w:rsidR="00275BF5" w:rsidRDefault="00275BF5" w:rsidP="0054057B">
            <w:pPr>
              <w:tabs>
                <w:tab w:val="left" w:pos="720"/>
              </w:tabs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</w:p>
          <w:p w:rsidR="00275BF5" w:rsidRDefault="00454455" w:rsidP="0054057B">
            <w:pPr>
              <w:tabs>
                <w:tab w:val="left" w:pos="720"/>
              </w:tabs>
              <w:ind w:left="720"/>
              <w:jc w:val="both"/>
              <w:rPr>
                <w:rFonts w:ascii="Calibri" w:hAnsi="Calibri"/>
                <w:noProof/>
                <w:sz w:val="22"/>
                <w:szCs w:val="22"/>
                <w:lang w:val="en-GB" w:eastAsia="en-A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rop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%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ro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C</m:t>
                            </m:r>
                          </m:sub>
                        </m:sSub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tring</m:t>
                            </m:r>
                          </m:sub>
                        </m:sSub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.47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41.6</m:t>
                    </m:r>
                  </m:den>
                </m:f>
                <m:r>
                  <w:rPr>
                    <w:rFonts w:ascii="Cambria Math" w:hAnsi="Cambria Math"/>
                  </w:rPr>
                  <m:t>×100=1.748%</m:t>
                </m:r>
              </m:oMath>
            </m:oMathPara>
          </w:p>
          <w:p w:rsidR="00275BF5" w:rsidRPr="0021347C" w:rsidRDefault="00275BF5" w:rsidP="0021347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0" w:type="dxa"/>
          </w:tcPr>
          <w:p w:rsidR="0054057B" w:rsidRDefault="0054057B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218F7" w:rsidRDefault="002218F7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218F7" w:rsidRDefault="002218F7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218F7" w:rsidRDefault="002218F7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8F4F10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6935EA" w:rsidRDefault="006935EA" w:rsidP="00FF2F98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8F4F10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F4F10" w:rsidRDefault="008F4F10" w:rsidP="008F4F10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:rsidR="006935EA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C5B6C" w:rsidRDefault="008C5B6C" w:rsidP="008C5B6C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935EA" w:rsidRPr="0021347C" w:rsidRDefault="006935EA" w:rsidP="006935EA">
            <w:pPr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</w:tbl>
    <w:p w:rsidR="006D0C67" w:rsidRDefault="006D0C67" w:rsidP="00275BF5">
      <w:pPr>
        <w:rPr>
          <w:rFonts w:ascii="Arial" w:hAnsi="Arial" w:cs="Arial"/>
          <w:b/>
          <w:sz w:val="20"/>
          <w:szCs w:val="20"/>
        </w:rPr>
      </w:pPr>
    </w:p>
    <w:sectPr w:rsidR="006D0C67" w:rsidSect="0054057B">
      <w:headerReference w:type="default" r:id="rId10"/>
      <w:footerReference w:type="default" r:id="rId11"/>
      <w:pgSz w:w="12240" w:h="15840"/>
      <w:pgMar w:top="1440" w:right="1467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4455" w:rsidRDefault="00454455">
      <w:r>
        <w:separator/>
      </w:r>
    </w:p>
  </w:endnote>
  <w:endnote w:type="continuationSeparator" w:id="0">
    <w:p w:rsidR="00454455" w:rsidRDefault="00454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530921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6B54" w:rsidRDefault="00D46B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321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D46B54" w:rsidRPr="009B07FA" w:rsidRDefault="00D46B54" w:rsidP="009B07FA">
    <w:pPr>
      <w:pStyle w:val="Header"/>
      <w:jc w:val="right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4455" w:rsidRDefault="00454455">
      <w:r>
        <w:separator/>
      </w:r>
    </w:p>
  </w:footnote>
  <w:footnote w:type="continuationSeparator" w:id="0">
    <w:p w:rsidR="00454455" w:rsidRDefault="004544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6B54" w:rsidRPr="009B07FA" w:rsidRDefault="00D46B54">
    <w:pPr>
      <w:pStyle w:val="Header"/>
      <w:rPr>
        <w:rFonts w:ascii="Arial" w:hAnsi="Arial" w:cs="Arial"/>
        <w:b/>
        <w:sz w:val="20"/>
        <w:szCs w:val="20"/>
      </w:rPr>
    </w:pPr>
    <w:r w:rsidRPr="009B07FA">
      <w:rPr>
        <w:rFonts w:ascii="Arial" w:hAnsi="Arial" w:cs="Arial"/>
        <w:b/>
        <w:sz w:val="20"/>
        <w:szCs w:val="20"/>
      </w:rPr>
      <w:t>CONFIDENTIAL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  <w:t>FKE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E3769C"/>
    <w:multiLevelType w:val="hybridMultilevel"/>
    <w:tmpl w:val="01021E60"/>
    <w:lvl w:ilvl="0" w:tplc="B0D4451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30BB9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E01B1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0A53F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5CA5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3C956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FAE17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1CDA6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321A7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A40C9"/>
    <w:multiLevelType w:val="hybridMultilevel"/>
    <w:tmpl w:val="3DA44E32"/>
    <w:lvl w:ilvl="0" w:tplc="04090019">
      <w:start w:val="1"/>
      <w:numFmt w:val="lowerLetter"/>
      <w:lvlText w:val="%1."/>
      <w:lvlJc w:val="left"/>
      <w:pPr>
        <w:ind w:left="1222" w:hanging="360"/>
      </w:pPr>
    </w:lvl>
    <w:lvl w:ilvl="1" w:tplc="043E001B">
      <w:start w:val="1"/>
      <w:numFmt w:val="lowerRoman"/>
      <w:lvlText w:val="%2."/>
      <w:lvlJc w:val="right"/>
      <w:pPr>
        <w:ind w:left="1942" w:hanging="360"/>
      </w:pPr>
    </w:lvl>
    <w:lvl w:ilvl="2" w:tplc="0409001B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" w15:restartNumberingAfterBreak="0">
    <w:nsid w:val="09CA3A60"/>
    <w:multiLevelType w:val="hybridMultilevel"/>
    <w:tmpl w:val="1A7A421C"/>
    <w:lvl w:ilvl="0" w:tplc="CB622A46">
      <w:start w:val="2"/>
      <w:numFmt w:val="bullet"/>
      <w:lvlText w:val="-"/>
      <w:lvlJc w:val="left"/>
      <w:pPr>
        <w:ind w:left="66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3" w15:restartNumberingAfterBreak="0">
    <w:nsid w:val="0A0F030A"/>
    <w:multiLevelType w:val="hybridMultilevel"/>
    <w:tmpl w:val="DBB43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803F4"/>
    <w:multiLevelType w:val="hybridMultilevel"/>
    <w:tmpl w:val="6E949C92"/>
    <w:lvl w:ilvl="0" w:tplc="08B44A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2262A"/>
    <w:multiLevelType w:val="hybridMultilevel"/>
    <w:tmpl w:val="89923C4E"/>
    <w:lvl w:ilvl="0" w:tplc="E83CDBE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447D6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1AD94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3E46F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EAACD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2EF2D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C029F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8000BB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1885D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B647CD"/>
    <w:multiLevelType w:val="hybridMultilevel"/>
    <w:tmpl w:val="943E72CC"/>
    <w:lvl w:ilvl="0" w:tplc="08090001">
      <w:start w:val="1"/>
      <w:numFmt w:val="bullet"/>
      <w:lvlText w:val=""/>
      <w:lvlJc w:val="left"/>
      <w:pPr>
        <w:ind w:left="12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17" w:hanging="360"/>
      </w:pPr>
      <w:rPr>
        <w:rFonts w:ascii="Wingdings" w:hAnsi="Wingdings" w:hint="default"/>
      </w:rPr>
    </w:lvl>
  </w:abstractNum>
  <w:abstractNum w:abstractNumId="7" w15:restartNumberingAfterBreak="0">
    <w:nsid w:val="170C5154"/>
    <w:multiLevelType w:val="hybridMultilevel"/>
    <w:tmpl w:val="ACC209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4D1C2E"/>
    <w:multiLevelType w:val="hybridMultilevel"/>
    <w:tmpl w:val="0E10E224"/>
    <w:lvl w:ilvl="0" w:tplc="AD0E89CE">
      <w:start w:val="3"/>
      <w:numFmt w:val="bullet"/>
      <w:lvlText w:val="-"/>
      <w:lvlJc w:val="left"/>
      <w:pPr>
        <w:ind w:left="1080" w:hanging="360"/>
      </w:pPr>
      <w:rPr>
        <w:rFonts w:ascii="Cambria" w:eastAsia="Calibri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E75B01"/>
    <w:multiLevelType w:val="hybridMultilevel"/>
    <w:tmpl w:val="DBE09FA0"/>
    <w:lvl w:ilvl="0" w:tplc="FDF677BC">
      <w:start w:val="1"/>
      <w:numFmt w:val="lowerLetter"/>
      <w:lvlText w:val="(%1)"/>
      <w:lvlJc w:val="left"/>
      <w:pPr>
        <w:ind w:left="870" w:hanging="51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92687C"/>
    <w:multiLevelType w:val="hybridMultilevel"/>
    <w:tmpl w:val="87740BCA"/>
    <w:lvl w:ilvl="0" w:tplc="AAC0FE46">
      <w:start w:val="2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1" w:tplc="043E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1" w15:restartNumberingAfterBreak="0">
    <w:nsid w:val="27064BB1"/>
    <w:multiLevelType w:val="hybridMultilevel"/>
    <w:tmpl w:val="093E0DB8"/>
    <w:lvl w:ilvl="0" w:tplc="CB622A4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1E5874"/>
    <w:multiLevelType w:val="hybridMultilevel"/>
    <w:tmpl w:val="3DA44E32"/>
    <w:lvl w:ilvl="0" w:tplc="04090019">
      <w:start w:val="1"/>
      <w:numFmt w:val="lowerLetter"/>
      <w:lvlText w:val="%1."/>
      <w:lvlJc w:val="left"/>
      <w:pPr>
        <w:ind w:left="1222" w:hanging="360"/>
      </w:pPr>
    </w:lvl>
    <w:lvl w:ilvl="1" w:tplc="043E001B">
      <w:start w:val="1"/>
      <w:numFmt w:val="lowerRoman"/>
      <w:lvlText w:val="%2."/>
      <w:lvlJc w:val="right"/>
      <w:pPr>
        <w:ind w:left="1942" w:hanging="360"/>
      </w:pPr>
    </w:lvl>
    <w:lvl w:ilvl="2" w:tplc="0409001B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13" w15:restartNumberingAfterBreak="0">
    <w:nsid w:val="29AD170F"/>
    <w:multiLevelType w:val="hybridMultilevel"/>
    <w:tmpl w:val="3DA44E32"/>
    <w:lvl w:ilvl="0" w:tplc="04090019">
      <w:start w:val="1"/>
      <w:numFmt w:val="lowerLetter"/>
      <w:lvlText w:val="%1."/>
      <w:lvlJc w:val="left"/>
      <w:pPr>
        <w:ind w:left="1222" w:hanging="360"/>
      </w:pPr>
    </w:lvl>
    <w:lvl w:ilvl="1" w:tplc="043E001B">
      <w:start w:val="1"/>
      <w:numFmt w:val="lowerRoman"/>
      <w:lvlText w:val="%2."/>
      <w:lvlJc w:val="right"/>
      <w:pPr>
        <w:ind w:left="1942" w:hanging="360"/>
      </w:pPr>
    </w:lvl>
    <w:lvl w:ilvl="2" w:tplc="0409001B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14" w15:restartNumberingAfterBreak="0">
    <w:nsid w:val="2E065B57"/>
    <w:multiLevelType w:val="hybridMultilevel"/>
    <w:tmpl w:val="CF1A9F46"/>
    <w:lvl w:ilvl="0" w:tplc="1D76AA6C">
      <w:start w:val="1"/>
      <w:numFmt w:val="lowerRoman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3E0019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43BA3"/>
    <w:multiLevelType w:val="hybridMultilevel"/>
    <w:tmpl w:val="1DC0DA12"/>
    <w:lvl w:ilvl="0" w:tplc="7340DE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94A7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5432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B285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4C63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1479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0AA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5202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3A0E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2EE1C58"/>
    <w:multiLevelType w:val="hybridMultilevel"/>
    <w:tmpl w:val="0CD0DE0E"/>
    <w:lvl w:ilvl="0" w:tplc="6D2455C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E86E4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3E263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54B20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32F07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552637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CA4DC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A6B0B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360DF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B67D2D"/>
    <w:multiLevelType w:val="hybridMultilevel"/>
    <w:tmpl w:val="5538B080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C13152"/>
    <w:multiLevelType w:val="hybridMultilevel"/>
    <w:tmpl w:val="DCEE3BA6"/>
    <w:lvl w:ilvl="0" w:tplc="194A74F8">
      <w:start w:val="1"/>
      <w:numFmt w:val="lowerRoman"/>
      <w:lvlText w:val="%1."/>
      <w:lvlJc w:val="left"/>
      <w:pPr>
        <w:ind w:left="2160" w:hanging="72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5D6EA6"/>
    <w:multiLevelType w:val="hybridMultilevel"/>
    <w:tmpl w:val="B5AE6614"/>
    <w:lvl w:ilvl="0" w:tplc="AF70D0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7B3904"/>
    <w:multiLevelType w:val="hybridMultilevel"/>
    <w:tmpl w:val="1EDE8DD8"/>
    <w:lvl w:ilvl="0" w:tplc="CB622A4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D54025"/>
    <w:multiLevelType w:val="hybridMultilevel"/>
    <w:tmpl w:val="20F6E514"/>
    <w:lvl w:ilvl="0" w:tplc="1D76AA6C">
      <w:start w:val="1"/>
      <w:numFmt w:val="lowerRoman"/>
      <w:lvlText w:val="(%1)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1970040"/>
    <w:multiLevelType w:val="hybridMultilevel"/>
    <w:tmpl w:val="74C4E186"/>
    <w:lvl w:ilvl="0" w:tplc="CB622A4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3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4516AF"/>
    <w:multiLevelType w:val="hybridMultilevel"/>
    <w:tmpl w:val="C756C09E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1EB7CC0"/>
    <w:multiLevelType w:val="hybridMultilevel"/>
    <w:tmpl w:val="A9081FAE"/>
    <w:lvl w:ilvl="0" w:tplc="CF266AF6">
      <w:start w:val="1"/>
      <w:numFmt w:val="lowerLetter"/>
      <w:lvlText w:val="(%1)"/>
      <w:lvlJc w:val="left"/>
      <w:pPr>
        <w:ind w:left="720" w:hanging="360"/>
      </w:pPr>
      <w:rPr>
        <w:b w:val="0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8E23A9"/>
    <w:multiLevelType w:val="hybridMultilevel"/>
    <w:tmpl w:val="3DA44E32"/>
    <w:lvl w:ilvl="0" w:tplc="04090019">
      <w:start w:val="1"/>
      <w:numFmt w:val="lowerLetter"/>
      <w:lvlText w:val="%1."/>
      <w:lvlJc w:val="left"/>
      <w:pPr>
        <w:ind w:left="1222" w:hanging="360"/>
      </w:pPr>
    </w:lvl>
    <w:lvl w:ilvl="1" w:tplc="043E001B">
      <w:start w:val="1"/>
      <w:numFmt w:val="lowerRoman"/>
      <w:lvlText w:val="%2."/>
      <w:lvlJc w:val="right"/>
      <w:pPr>
        <w:ind w:left="1942" w:hanging="360"/>
      </w:pPr>
    </w:lvl>
    <w:lvl w:ilvl="2" w:tplc="0409001B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6" w15:restartNumberingAfterBreak="0">
    <w:nsid w:val="54B43F7B"/>
    <w:multiLevelType w:val="hybridMultilevel"/>
    <w:tmpl w:val="4796C1AA"/>
    <w:lvl w:ilvl="0" w:tplc="08090001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27" w15:restartNumberingAfterBreak="0">
    <w:nsid w:val="54E763AC"/>
    <w:multiLevelType w:val="hybridMultilevel"/>
    <w:tmpl w:val="3DA44E32"/>
    <w:lvl w:ilvl="0" w:tplc="04090019">
      <w:start w:val="1"/>
      <w:numFmt w:val="lowerLetter"/>
      <w:lvlText w:val="%1."/>
      <w:lvlJc w:val="left"/>
      <w:pPr>
        <w:ind w:left="1222" w:hanging="360"/>
      </w:pPr>
    </w:lvl>
    <w:lvl w:ilvl="1" w:tplc="043E001B">
      <w:start w:val="1"/>
      <w:numFmt w:val="lowerRoman"/>
      <w:lvlText w:val="%2."/>
      <w:lvlJc w:val="right"/>
      <w:pPr>
        <w:ind w:left="1942" w:hanging="360"/>
      </w:pPr>
    </w:lvl>
    <w:lvl w:ilvl="2" w:tplc="0409001B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8" w15:restartNumberingAfterBreak="0">
    <w:nsid w:val="5AFB1D17"/>
    <w:multiLevelType w:val="hybridMultilevel"/>
    <w:tmpl w:val="1AFC92A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741CF5"/>
    <w:multiLevelType w:val="hybridMultilevel"/>
    <w:tmpl w:val="3DA44E32"/>
    <w:lvl w:ilvl="0" w:tplc="04090019">
      <w:start w:val="1"/>
      <w:numFmt w:val="lowerLetter"/>
      <w:lvlText w:val="%1."/>
      <w:lvlJc w:val="left"/>
      <w:pPr>
        <w:ind w:left="1222" w:hanging="360"/>
      </w:pPr>
    </w:lvl>
    <w:lvl w:ilvl="1" w:tplc="043E001B">
      <w:start w:val="1"/>
      <w:numFmt w:val="lowerRoman"/>
      <w:lvlText w:val="%2."/>
      <w:lvlJc w:val="right"/>
      <w:pPr>
        <w:ind w:left="1942" w:hanging="360"/>
      </w:pPr>
    </w:lvl>
    <w:lvl w:ilvl="2" w:tplc="0409001B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30" w15:restartNumberingAfterBreak="0">
    <w:nsid w:val="5D21169E"/>
    <w:multiLevelType w:val="hybridMultilevel"/>
    <w:tmpl w:val="156AE85C"/>
    <w:lvl w:ilvl="0" w:tplc="8424B92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BB0376"/>
    <w:multiLevelType w:val="hybridMultilevel"/>
    <w:tmpl w:val="CE68EC56"/>
    <w:lvl w:ilvl="0" w:tplc="1D3017C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B58A110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6622AAA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41ED100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7BCA062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2B69484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2A0C61A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5441BA8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272252E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2" w15:restartNumberingAfterBreak="0">
    <w:nsid w:val="5FAB6053"/>
    <w:multiLevelType w:val="hybridMultilevel"/>
    <w:tmpl w:val="384AC458"/>
    <w:lvl w:ilvl="0" w:tplc="CB622A4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3E0019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E94585"/>
    <w:multiLevelType w:val="hybridMultilevel"/>
    <w:tmpl w:val="A24A5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53DC1"/>
    <w:multiLevelType w:val="hybridMultilevel"/>
    <w:tmpl w:val="CEC630E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634372"/>
    <w:multiLevelType w:val="hybridMultilevel"/>
    <w:tmpl w:val="75642304"/>
    <w:lvl w:ilvl="0" w:tplc="07441494">
      <w:start w:val="1"/>
      <w:numFmt w:val="lowerRoman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3E0019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C46ACF"/>
    <w:multiLevelType w:val="hybridMultilevel"/>
    <w:tmpl w:val="A8DA59AC"/>
    <w:lvl w:ilvl="0" w:tplc="DDDCFAA8">
      <w:start w:val="2"/>
      <w:numFmt w:val="bullet"/>
      <w:lvlText w:val="-"/>
      <w:lvlJc w:val="left"/>
      <w:pPr>
        <w:ind w:left="1560" w:hanging="360"/>
      </w:pPr>
      <w:rPr>
        <w:rFonts w:ascii="Times New Roman" w:eastAsia="Times New Roman" w:hAnsi="Times New Roman" w:cs="Times New Roman" w:hint="default"/>
      </w:rPr>
    </w:lvl>
    <w:lvl w:ilvl="1" w:tplc="043E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37" w15:restartNumberingAfterBreak="0">
    <w:nsid w:val="68ED0D66"/>
    <w:multiLevelType w:val="hybridMultilevel"/>
    <w:tmpl w:val="3DA44E32"/>
    <w:lvl w:ilvl="0" w:tplc="04090019">
      <w:start w:val="1"/>
      <w:numFmt w:val="lowerLetter"/>
      <w:lvlText w:val="%1."/>
      <w:lvlJc w:val="left"/>
      <w:pPr>
        <w:ind w:left="1222" w:hanging="360"/>
      </w:pPr>
    </w:lvl>
    <w:lvl w:ilvl="1" w:tplc="043E001B">
      <w:start w:val="1"/>
      <w:numFmt w:val="lowerRoman"/>
      <w:lvlText w:val="%2."/>
      <w:lvlJc w:val="right"/>
      <w:pPr>
        <w:ind w:left="1942" w:hanging="360"/>
      </w:pPr>
    </w:lvl>
    <w:lvl w:ilvl="2" w:tplc="0409001B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38" w15:restartNumberingAfterBreak="0">
    <w:nsid w:val="6B114363"/>
    <w:multiLevelType w:val="hybridMultilevel"/>
    <w:tmpl w:val="D572EE80"/>
    <w:lvl w:ilvl="0" w:tplc="FCB453C4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920" w:hanging="360"/>
      </w:pPr>
    </w:lvl>
    <w:lvl w:ilvl="2" w:tplc="043E001B" w:tentative="1">
      <w:start w:val="1"/>
      <w:numFmt w:val="lowerRoman"/>
      <w:lvlText w:val="%3."/>
      <w:lvlJc w:val="right"/>
      <w:pPr>
        <w:ind w:left="2640" w:hanging="180"/>
      </w:pPr>
    </w:lvl>
    <w:lvl w:ilvl="3" w:tplc="043E000F" w:tentative="1">
      <w:start w:val="1"/>
      <w:numFmt w:val="decimal"/>
      <w:lvlText w:val="%4."/>
      <w:lvlJc w:val="left"/>
      <w:pPr>
        <w:ind w:left="3360" w:hanging="360"/>
      </w:pPr>
    </w:lvl>
    <w:lvl w:ilvl="4" w:tplc="043E0019" w:tentative="1">
      <w:start w:val="1"/>
      <w:numFmt w:val="lowerLetter"/>
      <w:lvlText w:val="%5."/>
      <w:lvlJc w:val="left"/>
      <w:pPr>
        <w:ind w:left="4080" w:hanging="360"/>
      </w:pPr>
    </w:lvl>
    <w:lvl w:ilvl="5" w:tplc="043E001B" w:tentative="1">
      <w:start w:val="1"/>
      <w:numFmt w:val="lowerRoman"/>
      <w:lvlText w:val="%6."/>
      <w:lvlJc w:val="right"/>
      <w:pPr>
        <w:ind w:left="4800" w:hanging="180"/>
      </w:pPr>
    </w:lvl>
    <w:lvl w:ilvl="6" w:tplc="043E000F" w:tentative="1">
      <w:start w:val="1"/>
      <w:numFmt w:val="decimal"/>
      <w:lvlText w:val="%7."/>
      <w:lvlJc w:val="left"/>
      <w:pPr>
        <w:ind w:left="5520" w:hanging="360"/>
      </w:pPr>
    </w:lvl>
    <w:lvl w:ilvl="7" w:tplc="043E0019" w:tentative="1">
      <w:start w:val="1"/>
      <w:numFmt w:val="lowerLetter"/>
      <w:lvlText w:val="%8."/>
      <w:lvlJc w:val="left"/>
      <w:pPr>
        <w:ind w:left="6240" w:hanging="360"/>
      </w:pPr>
    </w:lvl>
    <w:lvl w:ilvl="8" w:tplc="043E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9" w15:restartNumberingAfterBreak="0">
    <w:nsid w:val="70832FCE"/>
    <w:multiLevelType w:val="hybridMultilevel"/>
    <w:tmpl w:val="E334EC34"/>
    <w:lvl w:ilvl="0" w:tplc="0754883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B62356"/>
    <w:multiLevelType w:val="hybridMultilevel"/>
    <w:tmpl w:val="7EA4C8F8"/>
    <w:lvl w:ilvl="0" w:tplc="433CBE06">
      <w:start w:val="2"/>
      <w:numFmt w:val="bullet"/>
      <w:lvlText w:val="-"/>
      <w:lvlJc w:val="left"/>
      <w:pPr>
        <w:ind w:left="1680" w:hanging="360"/>
      </w:pPr>
      <w:rPr>
        <w:rFonts w:ascii="Times New Roman" w:eastAsia="Times New Roman" w:hAnsi="Times New Roman" w:cs="Times New Roman" w:hint="default"/>
      </w:rPr>
    </w:lvl>
    <w:lvl w:ilvl="1" w:tplc="043E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41" w15:restartNumberingAfterBreak="0">
    <w:nsid w:val="73346E41"/>
    <w:multiLevelType w:val="hybridMultilevel"/>
    <w:tmpl w:val="12A82CF8"/>
    <w:lvl w:ilvl="0" w:tplc="69F66D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02E3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0003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8CBF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3CB5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5CF0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9613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BAB5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D004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73B778F7"/>
    <w:multiLevelType w:val="hybridMultilevel"/>
    <w:tmpl w:val="DBB43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1314BA"/>
    <w:multiLevelType w:val="hybridMultilevel"/>
    <w:tmpl w:val="B4B6293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F85EE3"/>
    <w:multiLevelType w:val="hybridMultilevel"/>
    <w:tmpl w:val="F2C03EA6"/>
    <w:lvl w:ilvl="0" w:tplc="92DA5158">
      <w:start w:val="1"/>
      <w:numFmt w:val="decimal"/>
      <w:lvlText w:val="Question %1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435953"/>
    <w:multiLevelType w:val="hybridMultilevel"/>
    <w:tmpl w:val="216C987C"/>
    <w:lvl w:ilvl="0" w:tplc="4EB4B8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F8DC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BCB3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BAD1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CA2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9CCF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5264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98AC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8895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7C982478"/>
    <w:multiLevelType w:val="hybridMultilevel"/>
    <w:tmpl w:val="B142D8F4"/>
    <w:lvl w:ilvl="0" w:tplc="BC1C18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E7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BA03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8C76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46A1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B67B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DED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D0E1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846F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1"/>
  </w:num>
  <w:num w:numId="2">
    <w:abstractNumId w:val="33"/>
  </w:num>
  <w:num w:numId="3">
    <w:abstractNumId w:val="45"/>
  </w:num>
  <w:num w:numId="4">
    <w:abstractNumId w:val="15"/>
  </w:num>
  <w:num w:numId="5">
    <w:abstractNumId w:val="0"/>
  </w:num>
  <w:num w:numId="6">
    <w:abstractNumId w:val="16"/>
  </w:num>
  <w:num w:numId="7">
    <w:abstractNumId w:val="42"/>
  </w:num>
  <w:num w:numId="8">
    <w:abstractNumId w:val="5"/>
  </w:num>
  <w:num w:numId="9">
    <w:abstractNumId w:val="3"/>
  </w:num>
  <w:num w:numId="10">
    <w:abstractNumId w:val="43"/>
  </w:num>
  <w:num w:numId="11">
    <w:abstractNumId w:val="23"/>
  </w:num>
  <w:num w:numId="12">
    <w:abstractNumId w:val="28"/>
  </w:num>
  <w:num w:numId="13">
    <w:abstractNumId w:val="2"/>
  </w:num>
  <w:num w:numId="14">
    <w:abstractNumId w:val="21"/>
  </w:num>
  <w:num w:numId="15">
    <w:abstractNumId w:val="7"/>
  </w:num>
  <w:num w:numId="16">
    <w:abstractNumId w:val="6"/>
  </w:num>
  <w:num w:numId="17">
    <w:abstractNumId w:val="26"/>
  </w:num>
  <w:num w:numId="18">
    <w:abstractNumId w:val="34"/>
  </w:num>
  <w:num w:numId="19">
    <w:abstractNumId w:val="19"/>
  </w:num>
  <w:num w:numId="20">
    <w:abstractNumId w:val="4"/>
  </w:num>
  <w:num w:numId="21">
    <w:abstractNumId w:val="8"/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8"/>
  </w:num>
  <w:num w:numId="24">
    <w:abstractNumId w:val="10"/>
  </w:num>
  <w:num w:numId="25">
    <w:abstractNumId w:val="40"/>
  </w:num>
  <w:num w:numId="26">
    <w:abstractNumId w:val="36"/>
  </w:num>
  <w:num w:numId="27">
    <w:abstractNumId w:val="9"/>
  </w:num>
  <w:num w:numId="28">
    <w:abstractNumId w:val="44"/>
  </w:num>
  <w:num w:numId="29">
    <w:abstractNumId w:val="35"/>
  </w:num>
  <w:num w:numId="30">
    <w:abstractNumId w:val="30"/>
  </w:num>
  <w:num w:numId="31">
    <w:abstractNumId w:val="14"/>
  </w:num>
  <w:num w:numId="32">
    <w:abstractNumId w:val="32"/>
  </w:num>
  <w:num w:numId="33">
    <w:abstractNumId w:val="11"/>
  </w:num>
  <w:num w:numId="34">
    <w:abstractNumId w:val="20"/>
  </w:num>
  <w:num w:numId="35">
    <w:abstractNumId w:val="22"/>
  </w:num>
  <w:num w:numId="36">
    <w:abstractNumId w:val="46"/>
  </w:num>
  <w:num w:numId="37">
    <w:abstractNumId w:val="41"/>
  </w:num>
  <w:num w:numId="38">
    <w:abstractNumId w:val="27"/>
  </w:num>
  <w:num w:numId="39">
    <w:abstractNumId w:val="13"/>
  </w:num>
  <w:num w:numId="40">
    <w:abstractNumId w:val="1"/>
  </w:num>
  <w:num w:numId="41">
    <w:abstractNumId w:val="37"/>
  </w:num>
  <w:num w:numId="42">
    <w:abstractNumId w:val="12"/>
  </w:num>
  <w:num w:numId="43">
    <w:abstractNumId w:val="25"/>
  </w:num>
  <w:num w:numId="44">
    <w:abstractNumId w:val="29"/>
  </w:num>
  <w:num w:numId="4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7"/>
  </w:num>
  <w:num w:numId="4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2tLQwMjO0MDGzMDJR0lEKTi0uzszPAykwNKoFAFE25WstAAAA"/>
  </w:docVars>
  <w:rsids>
    <w:rsidRoot w:val="00180B7B"/>
    <w:rsid w:val="00000DDB"/>
    <w:rsid w:val="000027F4"/>
    <w:rsid w:val="00004710"/>
    <w:rsid w:val="000062BD"/>
    <w:rsid w:val="00021E52"/>
    <w:rsid w:val="00024AE9"/>
    <w:rsid w:val="00027617"/>
    <w:rsid w:val="00050C0A"/>
    <w:rsid w:val="000568B8"/>
    <w:rsid w:val="00060401"/>
    <w:rsid w:val="00073839"/>
    <w:rsid w:val="00083C07"/>
    <w:rsid w:val="000A4363"/>
    <w:rsid w:val="000A5F5A"/>
    <w:rsid w:val="000B6B5F"/>
    <w:rsid w:val="000B6C5B"/>
    <w:rsid w:val="000C203A"/>
    <w:rsid w:val="000C250B"/>
    <w:rsid w:val="000D0737"/>
    <w:rsid w:val="000D140D"/>
    <w:rsid w:val="000D38F2"/>
    <w:rsid w:val="001005D5"/>
    <w:rsid w:val="00104DF7"/>
    <w:rsid w:val="00115460"/>
    <w:rsid w:val="00126A9E"/>
    <w:rsid w:val="00131D17"/>
    <w:rsid w:val="00132AF7"/>
    <w:rsid w:val="00136C17"/>
    <w:rsid w:val="00137089"/>
    <w:rsid w:val="00140E44"/>
    <w:rsid w:val="00143950"/>
    <w:rsid w:val="00150E93"/>
    <w:rsid w:val="00152D8E"/>
    <w:rsid w:val="0016783A"/>
    <w:rsid w:val="00173F67"/>
    <w:rsid w:val="00174306"/>
    <w:rsid w:val="00174447"/>
    <w:rsid w:val="0017621D"/>
    <w:rsid w:val="00176631"/>
    <w:rsid w:val="00180B7B"/>
    <w:rsid w:val="001920ED"/>
    <w:rsid w:val="001B3F42"/>
    <w:rsid w:val="001B50CB"/>
    <w:rsid w:val="001B7D19"/>
    <w:rsid w:val="001C0F95"/>
    <w:rsid w:val="001C5ECF"/>
    <w:rsid w:val="001C6021"/>
    <w:rsid w:val="001D1F95"/>
    <w:rsid w:val="001D4AA7"/>
    <w:rsid w:val="001D76A8"/>
    <w:rsid w:val="001D78F5"/>
    <w:rsid w:val="001E404E"/>
    <w:rsid w:val="001F14A2"/>
    <w:rsid w:val="001F3BFD"/>
    <w:rsid w:val="001F4E87"/>
    <w:rsid w:val="001F5E30"/>
    <w:rsid w:val="001F5E47"/>
    <w:rsid w:val="001F663D"/>
    <w:rsid w:val="002031B1"/>
    <w:rsid w:val="00205948"/>
    <w:rsid w:val="00210822"/>
    <w:rsid w:val="0021347C"/>
    <w:rsid w:val="002153BD"/>
    <w:rsid w:val="00220F1D"/>
    <w:rsid w:val="002218F7"/>
    <w:rsid w:val="00221BE8"/>
    <w:rsid w:val="002404CD"/>
    <w:rsid w:val="00246DBD"/>
    <w:rsid w:val="0026756B"/>
    <w:rsid w:val="00267E92"/>
    <w:rsid w:val="00275BF5"/>
    <w:rsid w:val="00276CBB"/>
    <w:rsid w:val="00284107"/>
    <w:rsid w:val="0028722E"/>
    <w:rsid w:val="0029322C"/>
    <w:rsid w:val="00297AB3"/>
    <w:rsid w:val="002A3902"/>
    <w:rsid w:val="002A7110"/>
    <w:rsid w:val="002B2581"/>
    <w:rsid w:val="002B3FDE"/>
    <w:rsid w:val="002B4A06"/>
    <w:rsid w:val="002B65B3"/>
    <w:rsid w:val="002C5B0B"/>
    <w:rsid w:val="002D22AD"/>
    <w:rsid w:val="002D2B28"/>
    <w:rsid w:val="002D3DD5"/>
    <w:rsid w:val="002F0BF0"/>
    <w:rsid w:val="002F2866"/>
    <w:rsid w:val="002F31BD"/>
    <w:rsid w:val="002F3C55"/>
    <w:rsid w:val="00304E90"/>
    <w:rsid w:val="0031410A"/>
    <w:rsid w:val="00317826"/>
    <w:rsid w:val="003179EE"/>
    <w:rsid w:val="00317B57"/>
    <w:rsid w:val="003260B0"/>
    <w:rsid w:val="00330C60"/>
    <w:rsid w:val="003338DA"/>
    <w:rsid w:val="00334BD9"/>
    <w:rsid w:val="00340238"/>
    <w:rsid w:val="003524A5"/>
    <w:rsid w:val="0035456E"/>
    <w:rsid w:val="00370099"/>
    <w:rsid w:val="00385640"/>
    <w:rsid w:val="0038693A"/>
    <w:rsid w:val="003937D4"/>
    <w:rsid w:val="00393B6D"/>
    <w:rsid w:val="00393C9C"/>
    <w:rsid w:val="003943CD"/>
    <w:rsid w:val="003958F9"/>
    <w:rsid w:val="003A0881"/>
    <w:rsid w:val="003A3D4F"/>
    <w:rsid w:val="003B01D1"/>
    <w:rsid w:val="003B535D"/>
    <w:rsid w:val="003C4593"/>
    <w:rsid w:val="003D30B5"/>
    <w:rsid w:val="00401F43"/>
    <w:rsid w:val="004029AB"/>
    <w:rsid w:val="00404222"/>
    <w:rsid w:val="004104C0"/>
    <w:rsid w:val="00412A3B"/>
    <w:rsid w:val="00416D59"/>
    <w:rsid w:val="00417F9D"/>
    <w:rsid w:val="00426EA2"/>
    <w:rsid w:val="0043203C"/>
    <w:rsid w:val="00434E9F"/>
    <w:rsid w:val="004411C0"/>
    <w:rsid w:val="00454455"/>
    <w:rsid w:val="00462369"/>
    <w:rsid w:val="00463C7C"/>
    <w:rsid w:val="00471B54"/>
    <w:rsid w:val="00474436"/>
    <w:rsid w:val="00480A3C"/>
    <w:rsid w:val="004A148A"/>
    <w:rsid w:val="004A4E37"/>
    <w:rsid w:val="004B3244"/>
    <w:rsid w:val="004C0AE8"/>
    <w:rsid w:val="004D0485"/>
    <w:rsid w:val="004E5F4F"/>
    <w:rsid w:val="004E7CA0"/>
    <w:rsid w:val="005045D7"/>
    <w:rsid w:val="00510808"/>
    <w:rsid w:val="0051355A"/>
    <w:rsid w:val="005247AB"/>
    <w:rsid w:val="00530732"/>
    <w:rsid w:val="005317A2"/>
    <w:rsid w:val="0054057B"/>
    <w:rsid w:val="0057195A"/>
    <w:rsid w:val="00572B1C"/>
    <w:rsid w:val="00574113"/>
    <w:rsid w:val="00574417"/>
    <w:rsid w:val="00583ABA"/>
    <w:rsid w:val="00586CBE"/>
    <w:rsid w:val="00587DFC"/>
    <w:rsid w:val="0059368E"/>
    <w:rsid w:val="00593B28"/>
    <w:rsid w:val="005A642A"/>
    <w:rsid w:val="005B5FFE"/>
    <w:rsid w:val="005B69C0"/>
    <w:rsid w:val="005C1637"/>
    <w:rsid w:val="005C4BBF"/>
    <w:rsid w:val="005C6FA7"/>
    <w:rsid w:val="005D12F2"/>
    <w:rsid w:val="005D19BB"/>
    <w:rsid w:val="005D2F80"/>
    <w:rsid w:val="005D62C5"/>
    <w:rsid w:val="005D7E17"/>
    <w:rsid w:val="005E3EF5"/>
    <w:rsid w:val="005F3F04"/>
    <w:rsid w:val="00603E13"/>
    <w:rsid w:val="00604CDA"/>
    <w:rsid w:val="00624112"/>
    <w:rsid w:val="0062466F"/>
    <w:rsid w:val="00631E34"/>
    <w:rsid w:val="006358D3"/>
    <w:rsid w:val="00636FC5"/>
    <w:rsid w:val="00646E25"/>
    <w:rsid w:val="00653550"/>
    <w:rsid w:val="0065493B"/>
    <w:rsid w:val="006566F1"/>
    <w:rsid w:val="0066003F"/>
    <w:rsid w:val="00661B76"/>
    <w:rsid w:val="00662355"/>
    <w:rsid w:val="00664AB5"/>
    <w:rsid w:val="00683FAA"/>
    <w:rsid w:val="006848A0"/>
    <w:rsid w:val="0069172D"/>
    <w:rsid w:val="006935EA"/>
    <w:rsid w:val="006A798F"/>
    <w:rsid w:val="006B5556"/>
    <w:rsid w:val="006B6F1A"/>
    <w:rsid w:val="006C0D9A"/>
    <w:rsid w:val="006C225C"/>
    <w:rsid w:val="006C3E89"/>
    <w:rsid w:val="006D0C67"/>
    <w:rsid w:val="006D0D05"/>
    <w:rsid w:val="006D6E64"/>
    <w:rsid w:val="006E57F2"/>
    <w:rsid w:val="006F319E"/>
    <w:rsid w:val="00705CE2"/>
    <w:rsid w:val="007113E6"/>
    <w:rsid w:val="007141CB"/>
    <w:rsid w:val="00721DA4"/>
    <w:rsid w:val="00726F92"/>
    <w:rsid w:val="007275A6"/>
    <w:rsid w:val="007423EC"/>
    <w:rsid w:val="00742F61"/>
    <w:rsid w:val="0074371D"/>
    <w:rsid w:val="0074734E"/>
    <w:rsid w:val="00751838"/>
    <w:rsid w:val="00753A40"/>
    <w:rsid w:val="00774272"/>
    <w:rsid w:val="00776210"/>
    <w:rsid w:val="007808A5"/>
    <w:rsid w:val="00781AB1"/>
    <w:rsid w:val="00785BC0"/>
    <w:rsid w:val="00794763"/>
    <w:rsid w:val="007973A8"/>
    <w:rsid w:val="007A3F96"/>
    <w:rsid w:val="007B6B90"/>
    <w:rsid w:val="007B7654"/>
    <w:rsid w:val="007C060E"/>
    <w:rsid w:val="007C0ABD"/>
    <w:rsid w:val="007C16FF"/>
    <w:rsid w:val="007C1E08"/>
    <w:rsid w:val="007C4D0B"/>
    <w:rsid w:val="007D5A47"/>
    <w:rsid w:val="007D6FCE"/>
    <w:rsid w:val="007E2BE1"/>
    <w:rsid w:val="007E355C"/>
    <w:rsid w:val="007F00BD"/>
    <w:rsid w:val="007F5DB6"/>
    <w:rsid w:val="007F7292"/>
    <w:rsid w:val="007F77FF"/>
    <w:rsid w:val="00800B60"/>
    <w:rsid w:val="00804D82"/>
    <w:rsid w:val="00810ECC"/>
    <w:rsid w:val="0081657E"/>
    <w:rsid w:val="00823A95"/>
    <w:rsid w:val="008304FB"/>
    <w:rsid w:val="00831CAC"/>
    <w:rsid w:val="00840162"/>
    <w:rsid w:val="00840F82"/>
    <w:rsid w:val="00842700"/>
    <w:rsid w:val="0085108B"/>
    <w:rsid w:val="0085168E"/>
    <w:rsid w:val="00851A2F"/>
    <w:rsid w:val="00857FA8"/>
    <w:rsid w:val="00861BEF"/>
    <w:rsid w:val="00866925"/>
    <w:rsid w:val="008701BF"/>
    <w:rsid w:val="008706A4"/>
    <w:rsid w:val="00882CCA"/>
    <w:rsid w:val="00892A11"/>
    <w:rsid w:val="00892A4D"/>
    <w:rsid w:val="00893824"/>
    <w:rsid w:val="00895286"/>
    <w:rsid w:val="00896117"/>
    <w:rsid w:val="008A6C9B"/>
    <w:rsid w:val="008B53FE"/>
    <w:rsid w:val="008C5B6C"/>
    <w:rsid w:val="008D0D8E"/>
    <w:rsid w:val="008D3A04"/>
    <w:rsid w:val="008F376A"/>
    <w:rsid w:val="008F4F10"/>
    <w:rsid w:val="008F5A0B"/>
    <w:rsid w:val="009018C9"/>
    <w:rsid w:val="00907274"/>
    <w:rsid w:val="009151CD"/>
    <w:rsid w:val="009164E9"/>
    <w:rsid w:val="00924FA5"/>
    <w:rsid w:val="009272DA"/>
    <w:rsid w:val="00927B37"/>
    <w:rsid w:val="0094355B"/>
    <w:rsid w:val="00944623"/>
    <w:rsid w:val="00952DCE"/>
    <w:rsid w:val="00955C34"/>
    <w:rsid w:val="00976B4E"/>
    <w:rsid w:val="009856BD"/>
    <w:rsid w:val="009860AA"/>
    <w:rsid w:val="0099352A"/>
    <w:rsid w:val="009A04E2"/>
    <w:rsid w:val="009A5D85"/>
    <w:rsid w:val="009A7774"/>
    <w:rsid w:val="009B07FA"/>
    <w:rsid w:val="009B15CA"/>
    <w:rsid w:val="009B31FE"/>
    <w:rsid w:val="009B5384"/>
    <w:rsid w:val="009B63D8"/>
    <w:rsid w:val="009B7F8D"/>
    <w:rsid w:val="009C05B8"/>
    <w:rsid w:val="009D4568"/>
    <w:rsid w:val="009D51A3"/>
    <w:rsid w:val="009D5D8A"/>
    <w:rsid w:val="009D601C"/>
    <w:rsid w:val="009E157B"/>
    <w:rsid w:val="00A042A7"/>
    <w:rsid w:val="00A17DD9"/>
    <w:rsid w:val="00A24BC4"/>
    <w:rsid w:val="00A27AF7"/>
    <w:rsid w:val="00A301C2"/>
    <w:rsid w:val="00A36018"/>
    <w:rsid w:val="00A373C6"/>
    <w:rsid w:val="00A40368"/>
    <w:rsid w:val="00A51AE5"/>
    <w:rsid w:val="00A63F12"/>
    <w:rsid w:val="00A66541"/>
    <w:rsid w:val="00A7438E"/>
    <w:rsid w:val="00A76596"/>
    <w:rsid w:val="00A77B6F"/>
    <w:rsid w:val="00A806DB"/>
    <w:rsid w:val="00A8258A"/>
    <w:rsid w:val="00A924C7"/>
    <w:rsid w:val="00A95CBA"/>
    <w:rsid w:val="00A978B7"/>
    <w:rsid w:val="00AA0BDA"/>
    <w:rsid w:val="00AA43FD"/>
    <w:rsid w:val="00AA61E0"/>
    <w:rsid w:val="00AC07F1"/>
    <w:rsid w:val="00AD5BC8"/>
    <w:rsid w:val="00AD6013"/>
    <w:rsid w:val="00AF0AC0"/>
    <w:rsid w:val="00AF7297"/>
    <w:rsid w:val="00B04A7A"/>
    <w:rsid w:val="00B04F71"/>
    <w:rsid w:val="00B05BE2"/>
    <w:rsid w:val="00B1796C"/>
    <w:rsid w:val="00B219C7"/>
    <w:rsid w:val="00B22267"/>
    <w:rsid w:val="00B34FC2"/>
    <w:rsid w:val="00B35B1D"/>
    <w:rsid w:val="00B3754D"/>
    <w:rsid w:val="00B379A0"/>
    <w:rsid w:val="00B43038"/>
    <w:rsid w:val="00B45DDF"/>
    <w:rsid w:val="00B67E9C"/>
    <w:rsid w:val="00B70C8F"/>
    <w:rsid w:val="00B94536"/>
    <w:rsid w:val="00BA0695"/>
    <w:rsid w:val="00BA119E"/>
    <w:rsid w:val="00BA478D"/>
    <w:rsid w:val="00BA7833"/>
    <w:rsid w:val="00BB339A"/>
    <w:rsid w:val="00BB6525"/>
    <w:rsid w:val="00BC4A77"/>
    <w:rsid w:val="00BD0210"/>
    <w:rsid w:val="00BD0F66"/>
    <w:rsid w:val="00BD0FBF"/>
    <w:rsid w:val="00BD2B81"/>
    <w:rsid w:val="00BD5564"/>
    <w:rsid w:val="00BD769E"/>
    <w:rsid w:val="00BE32C8"/>
    <w:rsid w:val="00BE4CDA"/>
    <w:rsid w:val="00BE51CB"/>
    <w:rsid w:val="00BF1C41"/>
    <w:rsid w:val="00BF20BB"/>
    <w:rsid w:val="00BF2539"/>
    <w:rsid w:val="00BF5055"/>
    <w:rsid w:val="00BF63B8"/>
    <w:rsid w:val="00BF6FA0"/>
    <w:rsid w:val="00C070DB"/>
    <w:rsid w:val="00C11D97"/>
    <w:rsid w:val="00C142DE"/>
    <w:rsid w:val="00C20C00"/>
    <w:rsid w:val="00C27A40"/>
    <w:rsid w:val="00C3171E"/>
    <w:rsid w:val="00C33A9F"/>
    <w:rsid w:val="00C5208A"/>
    <w:rsid w:val="00C53232"/>
    <w:rsid w:val="00C61BE8"/>
    <w:rsid w:val="00C62756"/>
    <w:rsid w:val="00C74832"/>
    <w:rsid w:val="00C7567E"/>
    <w:rsid w:val="00C80C7D"/>
    <w:rsid w:val="00C91177"/>
    <w:rsid w:val="00CA2C1C"/>
    <w:rsid w:val="00CA6248"/>
    <w:rsid w:val="00CA6AA3"/>
    <w:rsid w:val="00CB2745"/>
    <w:rsid w:val="00CB4973"/>
    <w:rsid w:val="00CC70F8"/>
    <w:rsid w:val="00CD1A4C"/>
    <w:rsid w:val="00CD7EDE"/>
    <w:rsid w:val="00CF4208"/>
    <w:rsid w:val="00CF487D"/>
    <w:rsid w:val="00D01BC8"/>
    <w:rsid w:val="00D01F55"/>
    <w:rsid w:val="00D03693"/>
    <w:rsid w:val="00D060A6"/>
    <w:rsid w:val="00D1122C"/>
    <w:rsid w:val="00D145F7"/>
    <w:rsid w:val="00D151A2"/>
    <w:rsid w:val="00D243ED"/>
    <w:rsid w:val="00D4023E"/>
    <w:rsid w:val="00D46AD8"/>
    <w:rsid w:val="00D46B54"/>
    <w:rsid w:val="00D54B9B"/>
    <w:rsid w:val="00D577F2"/>
    <w:rsid w:val="00D638E1"/>
    <w:rsid w:val="00D63A63"/>
    <w:rsid w:val="00D6599C"/>
    <w:rsid w:val="00D77CE9"/>
    <w:rsid w:val="00D852D1"/>
    <w:rsid w:val="00D93360"/>
    <w:rsid w:val="00D933FC"/>
    <w:rsid w:val="00DA10A8"/>
    <w:rsid w:val="00DA5F57"/>
    <w:rsid w:val="00DB35F3"/>
    <w:rsid w:val="00DB3896"/>
    <w:rsid w:val="00DB63FF"/>
    <w:rsid w:val="00DC1829"/>
    <w:rsid w:val="00DC2CF2"/>
    <w:rsid w:val="00DC3439"/>
    <w:rsid w:val="00DD078B"/>
    <w:rsid w:val="00DD0EE3"/>
    <w:rsid w:val="00DD470D"/>
    <w:rsid w:val="00DD5215"/>
    <w:rsid w:val="00DE5510"/>
    <w:rsid w:val="00DF180E"/>
    <w:rsid w:val="00DF6C9E"/>
    <w:rsid w:val="00E2050A"/>
    <w:rsid w:val="00E248BE"/>
    <w:rsid w:val="00E3209F"/>
    <w:rsid w:val="00E3696C"/>
    <w:rsid w:val="00E46A73"/>
    <w:rsid w:val="00E50DF5"/>
    <w:rsid w:val="00E5203B"/>
    <w:rsid w:val="00E5423A"/>
    <w:rsid w:val="00E6076B"/>
    <w:rsid w:val="00E62CF8"/>
    <w:rsid w:val="00E72F3F"/>
    <w:rsid w:val="00E77919"/>
    <w:rsid w:val="00E84B5E"/>
    <w:rsid w:val="00E90B4B"/>
    <w:rsid w:val="00E92D63"/>
    <w:rsid w:val="00EA42D2"/>
    <w:rsid w:val="00EA6331"/>
    <w:rsid w:val="00EC0F3E"/>
    <w:rsid w:val="00EC1B04"/>
    <w:rsid w:val="00ED17AE"/>
    <w:rsid w:val="00ED50A7"/>
    <w:rsid w:val="00EE5259"/>
    <w:rsid w:val="00F03347"/>
    <w:rsid w:val="00F0791D"/>
    <w:rsid w:val="00F1315C"/>
    <w:rsid w:val="00F136CA"/>
    <w:rsid w:val="00F156B0"/>
    <w:rsid w:val="00F17CBB"/>
    <w:rsid w:val="00F37040"/>
    <w:rsid w:val="00F42541"/>
    <w:rsid w:val="00F50912"/>
    <w:rsid w:val="00F6321A"/>
    <w:rsid w:val="00F70C02"/>
    <w:rsid w:val="00F914B2"/>
    <w:rsid w:val="00FA252B"/>
    <w:rsid w:val="00FA37D5"/>
    <w:rsid w:val="00FB2E1B"/>
    <w:rsid w:val="00FC0210"/>
    <w:rsid w:val="00FC108F"/>
    <w:rsid w:val="00FC407C"/>
    <w:rsid w:val="00FC7360"/>
    <w:rsid w:val="00FD1D4C"/>
    <w:rsid w:val="00FD4194"/>
    <w:rsid w:val="00FE3702"/>
    <w:rsid w:val="00FE6DE3"/>
    <w:rsid w:val="00FF1226"/>
    <w:rsid w:val="00FF28FB"/>
    <w:rsid w:val="00FF2F98"/>
    <w:rsid w:val="00FF3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13856FF-C59D-453D-A4C2-C028D5344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B07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B07F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D6F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04C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93C9C"/>
    <w:rPr>
      <w:color w:val="808080"/>
    </w:rPr>
  </w:style>
  <w:style w:type="paragraph" w:styleId="BalloonText">
    <w:name w:val="Balloon Text"/>
    <w:basedOn w:val="Normal"/>
    <w:link w:val="BalloonTextChar"/>
    <w:rsid w:val="00393C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93C9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B04F71"/>
    <w:pPr>
      <w:spacing w:before="100" w:beforeAutospacing="1" w:after="100" w:afterAutospacing="1"/>
    </w:pPr>
    <w:rPr>
      <w:lang w:val="en-MY" w:eastAsia="en-MY"/>
    </w:rPr>
  </w:style>
  <w:style w:type="character" w:customStyle="1" w:styleId="a">
    <w:name w:val="a"/>
    <w:basedOn w:val="DefaultParagraphFont"/>
    <w:rsid w:val="00A27AF7"/>
  </w:style>
  <w:style w:type="character" w:customStyle="1" w:styleId="l6">
    <w:name w:val="l6"/>
    <w:basedOn w:val="DefaultParagraphFont"/>
    <w:rsid w:val="00A27AF7"/>
  </w:style>
  <w:style w:type="character" w:customStyle="1" w:styleId="l7">
    <w:name w:val="l7"/>
    <w:basedOn w:val="DefaultParagraphFont"/>
    <w:rsid w:val="00A27AF7"/>
  </w:style>
  <w:style w:type="character" w:customStyle="1" w:styleId="FooterChar">
    <w:name w:val="Footer Char"/>
    <w:basedOn w:val="DefaultParagraphFont"/>
    <w:link w:val="Footer"/>
    <w:uiPriority w:val="99"/>
    <w:rsid w:val="006D0C67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F136CA"/>
    <w:rPr>
      <w:b/>
      <w:bCs/>
    </w:rPr>
  </w:style>
  <w:style w:type="character" w:customStyle="1" w:styleId="apple-converted-space">
    <w:name w:val="apple-converted-space"/>
    <w:basedOn w:val="DefaultParagraphFont"/>
    <w:rsid w:val="00F136CA"/>
  </w:style>
  <w:style w:type="table" w:customStyle="1" w:styleId="TableGrid1">
    <w:name w:val="Table Grid1"/>
    <w:basedOn w:val="TableNormal"/>
    <w:next w:val="TableGrid"/>
    <w:uiPriority w:val="59"/>
    <w:rsid w:val="008F376A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081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9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991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39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12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3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79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62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6520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7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43822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12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969289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4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2360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29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98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796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476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6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10575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89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95739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884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8896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615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12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1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7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44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58933">
          <w:marLeft w:val="1166"/>
          <w:marRight w:val="0"/>
          <w:marTop w:val="2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5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56381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5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15571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6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68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2707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03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00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460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85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279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3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87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73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399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488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BDD446-FB4C-452C-8DB7-A4E4FC3221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0</TotalTime>
  <Pages>5</Pages>
  <Words>779</Words>
  <Characters>444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M Ent.</Company>
  <LinksUpToDate>false</LinksUpToDate>
  <CharactersWithSpaces>52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d Shawal Jadin</dc:creator>
  <cp:lastModifiedBy>syahiman</cp:lastModifiedBy>
  <cp:revision>51</cp:revision>
  <cp:lastPrinted>2017-12-11T08:11:00Z</cp:lastPrinted>
  <dcterms:created xsi:type="dcterms:W3CDTF">2017-12-07T08:08:00Z</dcterms:created>
  <dcterms:modified xsi:type="dcterms:W3CDTF">2018-05-22T06:37:00Z</dcterms:modified>
</cp:coreProperties>
</file>